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9A208" w14:textId="629AC686" w:rsidR="00D01652" w:rsidRPr="0097070D" w:rsidRDefault="00825EA4" w:rsidP="0097070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D01652" w:rsidRPr="0097070D">
        <w:rPr>
          <w:rFonts w:ascii="TH SarabunPSK" w:hAnsi="TH SarabunPSK" w:cs="TH SarabunPSK"/>
          <w:b/>
          <w:bCs/>
          <w:sz w:val="32"/>
          <w:szCs w:val="32"/>
          <w:cs/>
        </w:rPr>
        <w:t>แบบฟอร์มขอยื่นจดผลงานทรัพย์สินทางปัญญา</w:t>
      </w:r>
    </w:p>
    <w:p w14:paraId="0395F72A" w14:textId="770090F5" w:rsidR="008D6A26" w:rsidRPr="00212202" w:rsidRDefault="007C42F3" w:rsidP="00212202">
      <w:pPr>
        <w:pStyle w:val="Title"/>
        <w:ind w:hanging="360"/>
        <w:rPr>
          <w:rFonts w:ascii="TH SarabunPSK" w:hAnsi="TH SarabunPSK" w:cs="TH SarabunPSK"/>
          <w:sz w:val="30"/>
          <w:szCs w:val="30"/>
          <w:cs/>
        </w:rPr>
      </w:pPr>
      <w:r w:rsidRPr="00E5283C">
        <w:rPr>
          <w:rFonts w:ascii="TH SarabunPSK" w:hAnsi="TH SarabunPSK" w:cs="TH SarabunPSK"/>
          <w:szCs w:val="32"/>
          <w:cs/>
        </w:rPr>
        <w:t>สำหรับ</w:t>
      </w:r>
      <w:r w:rsidR="00FD7215" w:rsidRPr="00DA63B9">
        <w:rPr>
          <w:rFonts w:ascii="TH SarabunPSK" w:hAnsi="TH SarabunPSK" w:cs="TH SarabunPSK"/>
          <w:szCs w:val="32"/>
          <w:cs/>
        </w:rPr>
        <w:t>สิทธิบัตรการประดิษฐ์/อนุสิทธิบัตร</w:t>
      </w:r>
    </w:p>
    <w:p w14:paraId="2B37A761" w14:textId="77777777" w:rsidR="008D6A26" w:rsidRPr="00212202" w:rsidRDefault="008D6A26" w:rsidP="00212202">
      <w:pPr>
        <w:pStyle w:val="Title"/>
        <w:ind w:hanging="360"/>
        <w:jc w:val="left"/>
        <w:rPr>
          <w:rFonts w:ascii="TH SarabunPSK" w:hAnsi="TH SarabunPSK" w:cs="TH SarabunPSK"/>
          <w:sz w:val="30"/>
          <w:szCs w:val="30"/>
        </w:rPr>
      </w:pPr>
    </w:p>
    <w:p w14:paraId="4D6DCA94" w14:textId="3A296EA9" w:rsidR="00264B5A" w:rsidRPr="00787066" w:rsidRDefault="00264B5A" w:rsidP="00787066">
      <w:pPr>
        <w:numPr>
          <w:ilvl w:val="0"/>
          <w:numId w:val="2"/>
        </w:numPr>
        <w:spacing w:before="60"/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F64179">
        <w:rPr>
          <w:rFonts w:ascii="TH SarabunPSK" w:hAnsi="TH SarabunPSK" w:cs="TH SarabunPSK"/>
          <w:sz w:val="30"/>
          <w:szCs w:val="30"/>
        </w:rPr>
        <w:t>ชื่อที่แสดงถึงการประดิษฐ์ (</w:t>
      </w:r>
      <w:r w:rsidRPr="00F64179">
        <w:rPr>
          <w:rFonts w:ascii="TH SarabunPSK" w:hAnsi="TH SarabunPSK" w:cs="TH SarabunPSK"/>
          <w:sz w:val="30"/>
          <w:szCs w:val="30"/>
          <w:cs/>
        </w:rPr>
        <w:t>ภาษาไทย)</w:t>
      </w:r>
      <w:r w:rsidR="00787066" w:rsidRPr="00787066">
        <w:rPr>
          <w:rFonts w:ascii="TH SarabunPSK" w:hAnsi="TH SarabunPSK" w:cs="TH SarabunPSK"/>
          <w:sz w:val="30"/>
          <w:szCs w:val="30"/>
          <w:u w:val="dotted"/>
        </w:rPr>
        <w:t xml:space="preserve"> </w:t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0801760C" w14:textId="1BB270EF" w:rsidR="00264B5A" w:rsidRPr="00F64179" w:rsidRDefault="00264B5A" w:rsidP="00264B5A">
      <w:pPr>
        <w:numPr>
          <w:ilvl w:val="0"/>
          <w:numId w:val="2"/>
        </w:numPr>
        <w:tabs>
          <w:tab w:val="clear" w:pos="720"/>
          <w:tab w:val="num" w:pos="360"/>
        </w:tabs>
        <w:spacing w:after="120"/>
        <w:ind w:left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</w:rPr>
        <w:t xml:space="preserve">ชื่อที่แสดงถึงการประดิษฐ์ </w:t>
      </w:r>
      <w:r w:rsidRPr="00F64179">
        <w:rPr>
          <w:rFonts w:ascii="TH SarabunPSK" w:hAnsi="TH SarabunPSK" w:cs="TH SarabunPSK"/>
          <w:sz w:val="30"/>
          <w:szCs w:val="30"/>
          <w:cs/>
        </w:rPr>
        <w:t>(ภาษาอังกฤษ)</w:t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  <w:r w:rsidR="00787066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3B1A5B83" w14:textId="3FB7AA7E" w:rsidR="00264B5A" w:rsidRPr="00DA63B9" w:rsidRDefault="00264B5A" w:rsidP="00264B5A">
      <w:pPr>
        <w:numPr>
          <w:ilvl w:val="0"/>
          <w:numId w:val="2"/>
        </w:numPr>
        <w:tabs>
          <w:tab w:val="clear" w:pos="720"/>
        </w:tabs>
        <w:ind w:left="360"/>
        <w:rPr>
          <w:rFonts w:ascii="TH SarabunPSK" w:hAnsi="TH SarabunPSK" w:cs="TH SarabunPSK"/>
          <w:sz w:val="28"/>
          <w:szCs w:val="28"/>
        </w:rPr>
      </w:pPr>
      <w:r w:rsidRPr="00F64179">
        <w:rPr>
          <w:rFonts w:ascii="TH SarabunPSK" w:hAnsi="TH SarabunPSK" w:cs="TH SarabunPSK"/>
          <w:sz w:val="30"/>
          <w:szCs w:val="30"/>
        </w:rPr>
        <w:t>รายชื่อผู้ประดิษฐ์</w:t>
      </w:r>
      <w:r w:rsidRPr="00F64179">
        <w:rPr>
          <w:rFonts w:ascii="TH SarabunPSK" w:hAnsi="TH SarabunPSK" w:cs="TH SarabunPSK"/>
          <w:sz w:val="30"/>
          <w:szCs w:val="30"/>
          <w:cs/>
        </w:rPr>
        <w:t>และ</w:t>
      </w:r>
      <w:r w:rsidRPr="00F64179">
        <w:rPr>
          <w:rFonts w:ascii="TH SarabunPSK" w:hAnsi="TH SarabunPSK" w:cs="TH SarabunPSK"/>
          <w:sz w:val="30"/>
          <w:szCs w:val="30"/>
        </w:rPr>
        <w:t>สถานที่ติดต่อ (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หากมีมากกว่า </w:t>
      </w:r>
      <w:r w:rsidR="00787066">
        <w:rPr>
          <w:rFonts w:ascii="TH SarabunPSK" w:hAnsi="TH SarabunPSK" w:cs="TH SarabunPSK"/>
          <w:sz w:val="30"/>
          <w:szCs w:val="30"/>
        </w:rPr>
        <w:t>3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ท่าน กรุณาใช้ใบต่อท้ายเป็นเอกสารแนบ)</w:t>
      </w:r>
    </w:p>
    <w:p w14:paraId="7D35906B" w14:textId="1E5F745B" w:rsidR="00264B5A" w:rsidRDefault="00264B5A" w:rsidP="00264B5A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DE11A1">
        <w:rPr>
          <w:rFonts w:ascii="TH SarabunPSK" w:hAnsi="TH SarabunPSK" w:cs="TH SarabunPSK"/>
          <w:sz w:val="28"/>
          <w:szCs w:val="28"/>
          <w:cs/>
        </w:rPr>
        <w:t xml:space="preserve">กรณีมีผู้ประดิษฐ์ตั้งแต่ 3 ท่านขึ้นไป เมื่อมีการออกหนังสือสิทธิบัตร/อนุสิทธิบัตร ชื่อผู้ประดิษฐ์ลำดับแรกจะปรากฏในหนังสือดังกล่าว </w:t>
      </w:r>
      <w:r w:rsidR="00E21D4C">
        <w:rPr>
          <w:rFonts w:ascii="TH SarabunPSK" w:hAnsi="TH SarabunPSK" w:cs="TH SarabunPSK" w:hint="cs"/>
          <w:sz w:val="28"/>
          <w:szCs w:val="28"/>
          <w:cs/>
        </w:rPr>
        <w:t xml:space="preserve">     </w:t>
      </w:r>
      <w:r w:rsidRPr="00DE11A1">
        <w:rPr>
          <w:rFonts w:ascii="TH SarabunPSK" w:hAnsi="TH SarabunPSK" w:cs="TH SarabunPSK"/>
          <w:sz w:val="28"/>
          <w:szCs w:val="28"/>
          <w:cs/>
        </w:rPr>
        <w:t>ตามด้วยคำว่า “และคณะ”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</w:t>
      </w:r>
      <w:r w:rsidR="00E21D4C">
        <w:rPr>
          <w:rFonts w:ascii="TH SarabunPSK" w:hAnsi="TH SarabunPSK" w:cs="TH SarabunPSK" w:hint="cs"/>
          <w:sz w:val="28"/>
          <w:szCs w:val="28"/>
          <w:cs/>
        </w:rPr>
        <w:t xml:space="preserve">      </w:t>
      </w:r>
      <w:r w:rsidRPr="00DE11A1">
        <w:rPr>
          <w:rFonts w:ascii="TH SarabunPSK" w:hAnsi="TH SarabunPSK" w:cs="TH SarabunPSK"/>
          <w:sz w:val="28"/>
          <w:szCs w:val="28"/>
          <w:cs/>
        </w:rPr>
        <w:t>รับจดทะเบียนแล้ว จะไม่สามารถแก้ไขได้อีก</w:t>
      </w:r>
    </w:p>
    <w:p w14:paraId="32C77DEF" w14:textId="77777777" w:rsidR="00787066" w:rsidRDefault="00787066" w:rsidP="00787066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บุคลากร มรภ.กจ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นักศึกษา มรภ.กจ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</w:p>
    <w:p w14:paraId="2A370042" w14:textId="77777777" w:rsidR="00787066" w:rsidRDefault="00787066" w:rsidP="00787066">
      <w:pPr>
        <w:spacing w:after="120"/>
        <w:ind w:left="3240" w:firstLine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บุคคลภายนอก มรภ.กจ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</w:t>
      </w:r>
      <w:r>
        <w:rPr>
          <w:rFonts w:ascii="TH SarabunPSK" w:hAnsi="TH SarabunPSK" w:cs="TH SarabunPSK" w:hint="cs"/>
          <w:sz w:val="28"/>
          <w:szCs w:val="28"/>
          <w:cs/>
        </w:rPr>
        <w:t>คน</w:t>
      </w:r>
    </w:p>
    <w:p w14:paraId="1B11B3ED" w14:textId="77777777" w:rsidR="00787066" w:rsidRPr="00E5283C" w:rsidRDefault="00787066" w:rsidP="00787066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โดยมีรายละเอียดดังนี้</w:t>
      </w:r>
    </w:p>
    <w:tbl>
      <w:tblPr>
        <w:tblW w:w="1036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4"/>
        <w:gridCol w:w="1702"/>
        <w:gridCol w:w="1417"/>
        <w:gridCol w:w="1276"/>
        <w:gridCol w:w="1418"/>
        <w:gridCol w:w="1113"/>
        <w:gridCol w:w="1003"/>
        <w:gridCol w:w="1031"/>
        <w:gridCol w:w="867"/>
      </w:tblGrid>
      <w:tr w:rsidR="00787066" w:rsidRPr="00212202" w14:paraId="2B970A23" w14:textId="77777777" w:rsidTr="00E370A7">
        <w:trPr>
          <w:trHeight w:val="593"/>
        </w:trPr>
        <w:tc>
          <w:tcPr>
            <w:tcW w:w="534" w:type="dxa"/>
            <w:vAlign w:val="center"/>
          </w:tcPr>
          <w:p w14:paraId="11305DAC" w14:textId="77777777" w:rsidR="00787066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ำดับ</w:t>
            </w:r>
          </w:p>
          <w:p w14:paraId="07864968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</w:t>
            </w:r>
          </w:p>
        </w:tc>
        <w:tc>
          <w:tcPr>
            <w:tcW w:w="1702" w:type="dxa"/>
            <w:vAlign w:val="center"/>
          </w:tcPr>
          <w:p w14:paraId="45BADDEB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นามสกุล</w:t>
            </w:r>
          </w:p>
        </w:tc>
        <w:tc>
          <w:tcPr>
            <w:tcW w:w="1417" w:type="dxa"/>
            <w:vAlign w:val="center"/>
          </w:tcPr>
          <w:p w14:paraId="2CE0509F" w14:textId="77777777" w:rsidR="00787066" w:rsidRPr="00212202" w:rsidRDefault="00787066" w:rsidP="00E370A7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276" w:type="dxa"/>
            <w:vAlign w:val="center"/>
          </w:tcPr>
          <w:p w14:paraId="3481ABD8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18" w:type="dxa"/>
            <w:vAlign w:val="center"/>
          </w:tcPr>
          <w:p w14:paraId="6DAA4D44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ที่ทำงาน</w:t>
            </w:r>
          </w:p>
          <w:p w14:paraId="396314B4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/มือถือ</w:t>
            </w:r>
          </w:p>
        </w:tc>
        <w:tc>
          <w:tcPr>
            <w:tcW w:w="1113" w:type="dxa"/>
            <w:vAlign w:val="center"/>
          </w:tcPr>
          <w:p w14:paraId="291DFF8E" w14:textId="77777777" w:rsidR="00787066" w:rsidRPr="00212202" w:rsidRDefault="00787066" w:rsidP="00E370A7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212202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3" w:type="dxa"/>
            <w:vAlign w:val="center"/>
          </w:tcPr>
          <w:p w14:paraId="7EE1ACF8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Arial" w:hAnsi="Arial" w:cs="Arial"/>
                <w:sz w:val="30"/>
                <w:szCs w:val="30"/>
              </w:rPr>
              <w:t>​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31" w:type="dxa"/>
            <w:vAlign w:val="center"/>
          </w:tcPr>
          <w:p w14:paraId="32B5A3C0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ายมือชื่อ</w:t>
            </w:r>
          </w:p>
        </w:tc>
        <w:tc>
          <w:tcPr>
            <w:tcW w:w="867" w:type="dxa"/>
            <w:vAlign w:val="center"/>
          </w:tcPr>
          <w:p w14:paraId="7D57C7C0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787066" w:rsidRPr="00212202" w14:paraId="3050375B" w14:textId="77777777" w:rsidTr="00E370A7">
        <w:trPr>
          <w:trHeight w:val="1070"/>
        </w:trPr>
        <w:tc>
          <w:tcPr>
            <w:tcW w:w="534" w:type="dxa"/>
          </w:tcPr>
          <w:p w14:paraId="5C6C9E14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1.</w:t>
            </w:r>
          </w:p>
        </w:tc>
        <w:tc>
          <w:tcPr>
            <w:tcW w:w="1702" w:type="dxa"/>
            <w:vAlign w:val="center"/>
          </w:tcPr>
          <w:p w14:paraId="4DF95C67" w14:textId="77777777" w:rsidR="00787066" w:rsidRPr="00212202" w:rsidRDefault="00787066" w:rsidP="00E370A7">
            <w:pPr>
              <w:ind w:left="59" w:hanging="3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212202">
              <w:rPr>
                <w:rFonts w:ascii="TH SarabunPSK" w:hAnsi="TH SarabunPSK" w:cs="TH SarabunPSK"/>
                <w:sz w:val="28"/>
                <w:szCs w:val="28"/>
                <w:cs/>
              </w:rPr>
              <w:t>(ระบุชื่อทั้งไทย-ภาษาอังกฤษ เฉพาะผู้ออกแบบ ลำดับแรก)</w:t>
            </w:r>
          </w:p>
        </w:tc>
        <w:tc>
          <w:tcPr>
            <w:tcW w:w="1417" w:type="dxa"/>
          </w:tcPr>
          <w:p w14:paraId="725AADE9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276" w:type="dxa"/>
          </w:tcPr>
          <w:p w14:paraId="1BCEC353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6280E68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29BDA205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6AFD656B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16289E47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2F4CCC8E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787066" w:rsidRPr="00212202" w14:paraId="0A07D431" w14:textId="77777777" w:rsidTr="00E370A7">
        <w:trPr>
          <w:trHeight w:val="567"/>
        </w:trPr>
        <w:tc>
          <w:tcPr>
            <w:tcW w:w="534" w:type="dxa"/>
          </w:tcPr>
          <w:p w14:paraId="10687AC0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2.</w:t>
            </w:r>
          </w:p>
        </w:tc>
        <w:tc>
          <w:tcPr>
            <w:tcW w:w="1702" w:type="dxa"/>
          </w:tcPr>
          <w:p w14:paraId="1339BF51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7" w:type="dxa"/>
          </w:tcPr>
          <w:p w14:paraId="296D364F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276" w:type="dxa"/>
          </w:tcPr>
          <w:p w14:paraId="5DC92ACC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097BB37F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69A1CB60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7F042393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5CD5A859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0BA8588B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545989C9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787066" w:rsidRPr="00212202" w14:paraId="4EB600C5" w14:textId="77777777" w:rsidTr="00E370A7">
        <w:trPr>
          <w:trHeight w:val="567"/>
        </w:trPr>
        <w:tc>
          <w:tcPr>
            <w:tcW w:w="534" w:type="dxa"/>
          </w:tcPr>
          <w:p w14:paraId="69640C0D" w14:textId="77777777" w:rsidR="00787066" w:rsidRPr="00212202" w:rsidRDefault="00787066" w:rsidP="00E370A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3.</w:t>
            </w:r>
          </w:p>
        </w:tc>
        <w:tc>
          <w:tcPr>
            <w:tcW w:w="1702" w:type="dxa"/>
          </w:tcPr>
          <w:p w14:paraId="3E2F4E07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7" w:type="dxa"/>
          </w:tcPr>
          <w:p w14:paraId="37D12D52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276" w:type="dxa"/>
          </w:tcPr>
          <w:p w14:paraId="6EC48744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04862BCD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2A4B00C3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1A68EF8A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46BA4B89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73F0AEC4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736D99E6" w14:textId="77777777" w:rsidR="00787066" w:rsidRPr="00212202" w:rsidRDefault="00787066" w:rsidP="00E370A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4B160FEF" w14:textId="77777777" w:rsidR="00264B5A" w:rsidRPr="001C3632" w:rsidRDefault="00264B5A" w:rsidP="00264B5A">
      <w:pPr>
        <w:tabs>
          <w:tab w:val="left" w:pos="1170"/>
        </w:tabs>
        <w:spacing w:before="120"/>
        <w:rPr>
          <w:rFonts w:ascii="TH SarabunPSK" w:hAnsi="TH SarabunPSK" w:cs="TH SarabunPSK"/>
          <w:sz w:val="28"/>
          <w:szCs w:val="28"/>
        </w:rPr>
      </w:pPr>
      <w:r w:rsidRPr="001C3632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หมายเหตุ</w:t>
      </w:r>
      <w:r w:rsidRPr="001C3632">
        <w:rPr>
          <w:rFonts w:ascii="TH SarabunPSK" w:hAnsi="TH SarabunPSK" w:cs="TH SarabunPSK" w:hint="cs"/>
          <w:sz w:val="28"/>
          <w:szCs w:val="28"/>
          <w:cs/>
        </w:rPr>
        <w:t xml:space="preserve">   1. </w:t>
      </w:r>
      <w:r w:rsidRPr="001C3632">
        <w:rPr>
          <w:rFonts w:ascii="TH SarabunPSK" w:hAnsi="TH SarabunPSK" w:cs="TH SarabunPSK"/>
          <w:sz w:val="28"/>
          <w:szCs w:val="28"/>
          <w:cs/>
        </w:rPr>
        <w:t>หากต้องการระบุรายละเอียดการมีส่วนร่วมของคณะผู้ประดิษฐ์ หรือรายละเอียดเพิ่มเติมอื่นๆ สามารถแนบเอกสาร</w:t>
      </w:r>
      <w:r w:rsidRPr="001C3632">
        <w:rPr>
          <w:rFonts w:ascii="TH SarabunPSK" w:hAnsi="TH SarabunPSK" w:cs="TH SarabunPSK"/>
          <w:sz w:val="28"/>
          <w:szCs w:val="28"/>
          <w:cs/>
        </w:rPr>
        <w:tab/>
        <w:t>ประกอบได้</w:t>
      </w:r>
    </w:p>
    <w:p w14:paraId="286E239F" w14:textId="51DD1979" w:rsidR="00264B5A" w:rsidRPr="00DA63B9" w:rsidRDefault="00264B5A" w:rsidP="00264B5A">
      <w:pPr>
        <w:tabs>
          <w:tab w:val="left" w:pos="900"/>
        </w:tabs>
        <w:rPr>
          <w:rFonts w:ascii="TH SarabunPSK" w:hAnsi="TH SarabunPSK" w:cs="TH SarabunPSK"/>
          <w:sz w:val="28"/>
          <w:szCs w:val="28"/>
        </w:rPr>
      </w:pPr>
      <w:r w:rsidRPr="001C3632">
        <w:rPr>
          <w:rFonts w:ascii="TH SarabunPSK" w:hAnsi="TH SarabunPSK" w:cs="TH SarabunPSK"/>
          <w:sz w:val="28"/>
          <w:szCs w:val="28"/>
          <w:cs/>
        </w:rPr>
        <w:tab/>
      </w:r>
      <w:r w:rsidRPr="001C3632">
        <w:rPr>
          <w:rFonts w:ascii="TH SarabunPSK" w:hAnsi="TH SarabunPSK" w:cs="TH SarabunPSK" w:hint="cs"/>
          <w:sz w:val="28"/>
          <w:szCs w:val="28"/>
          <w:cs/>
        </w:rPr>
        <w:t xml:space="preserve">2. </w:t>
      </w:r>
      <w:r w:rsidRPr="001C3632">
        <w:rPr>
          <w:rFonts w:ascii="TH SarabunPSK" w:hAnsi="TH SarabunPSK" w:cs="TH SarabunPSK"/>
          <w:sz w:val="28"/>
          <w:szCs w:val="28"/>
          <w:cs/>
        </w:rPr>
        <w:t>นักศึกษาสามารถเป็น</w:t>
      </w:r>
      <w:r w:rsidR="00C34322" w:rsidRPr="001C3632">
        <w:rPr>
          <w:rFonts w:ascii="TH SarabunPSK" w:hAnsi="TH SarabunPSK" w:cs="TH SarabunPSK"/>
          <w:sz w:val="28"/>
          <w:szCs w:val="28"/>
          <w:cs/>
        </w:rPr>
        <w:t xml:space="preserve">ผู้ประดิษฐ์ </w:t>
      </w:r>
      <w:r w:rsidRPr="001C3632">
        <w:rPr>
          <w:rFonts w:ascii="TH SarabunPSK" w:hAnsi="TH SarabunPSK" w:cs="TH SarabunPSK"/>
          <w:sz w:val="28"/>
          <w:szCs w:val="28"/>
          <w:cs/>
        </w:rPr>
        <w:t>ร่วมได้ หากเป็นผู้มีส่วนร่วมในการ</w:t>
      </w:r>
      <w:r w:rsidR="00C34322" w:rsidRPr="001C3632">
        <w:rPr>
          <w:rFonts w:ascii="TH SarabunPSK" w:hAnsi="TH SarabunPSK" w:cs="TH SarabunPSK"/>
          <w:sz w:val="28"/>
          <w:szCs w:val="28"/>
          <w:cs/>
        </w:rPr>
        <w:t>ประดิษฐ์</w:t>
      </w:r>
    </w:p>
    <w:p w14:paraId="0FF4BCFD" w14:textId="77777777" w:rsidR="00264B5A" w:rsidRPr="00F64179" w:rsidRDefault="00264B5A" w:rsidP="00264B5A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เผยแพร่ผลงาน</w:t>
      </w:r>
      <w:r w:rsidRPr="00F64179">
        <w:rPr>
          <w:rFonts w:ascii="TH SarabunPSK" w:hAnsi="TH SarabunPSK" w:cs="TH SarabunPSK"/>
          <w:sz w:val="30"/>
          <w:szCs w:val="30"/>
        </w:rPr>
        <w:t xml:space="preserve"> (</w:t>
      </w:r>
      <w:r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Pr="00F64179">
        <w:rPr>
          <w:rFonts w:ascii="TH SarabunPSK" w:hAnsi="TH SarabunPSK" w:cs="TH SarabunPSK"/>
          <w:sz w:val="30"/>
          <w:szCs w:val="30"/>
          <w:cs/>
        </w:rPr>
        <w:t>แนบเอกสารประกอบ</w:t>
      </w:r>
      <w:r w:rsidRPr="00F64179">
        <w:rPr>
          <w:rFonts w:ascii="TH SarabunPSK" w:hAnsi="TH SarabunPSK" w:cs="TH SarabunPSK"/>
          <w:sz w:val="30"/>
          <w:szCs w:val="30"/>
        </w:rPr>
        <w:t>)</w:t>
      </w:r>
    </w:p>
    <w:p w14:paraId="3B02F66D" w14:textId="77777777" w:rsidR="00264B5A" w:rsidRPr="00F64179" w:rsidRDefault="00264B5A" w:rsidP="00264B5A">
      <w:pPr>
        <w:tabs>
          <w:tab w:val="left" w:pos="360"/>
        </w:tabs>
        <w:spacing w:before="60"/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F64179">
        <w:rPr>
          <w:rFonts w:ascii="TH SarabunPSK" w:hAnsi="TH SarabunPSK" w:cs="TH SarabunPSK"/>
          <w:sz w:val="30"/>
          <w:szCs w:val="30"/>
          <w:cs/>
        </w:rPr>
        <w:t>)  เคย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รายละเอียด และ</w:t>
      </w:r>
      <w:r w:rsidRPr="00123B61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</w:p>
    <w:p w14:paraId="7BB47621" w14:textId="5BDE60F6" w:rsidR="00264B5A" w:rsidRPr="00F64179" w:rsidRDefault="00264B5A" w:rsidP="00264B5A">
      <w:pPr>
        <w:tabs>
          <w:tab w:val="left" w:pos="12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วันที่เริ่มต้นการประดิษฐ์</w:t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Pr="00F64179">
        <w:rPr>
          <w:rFonts w:ascii="TH SarabunPSK" w:hAnsi="TH SarabunPSK" w:cs="TH SarabunPSK"/>
          <w:sz w:val="30"/>
          <w:szCs w:val="30"/>
          <w:u w:val="single"/>
        </w:rPr>
        <w:t xml:space="preserve">              </w:t>
      </w:r>
    </w:p>
    <w:p w14:paraId="5524DB94" w14:textId="77777777" w:rsidR="00264B5A" w:rsidRPr="00F64179" w:rsidRDefault="00264B5A" w:rsidP="00264B5A">
      <w:pPr>
        <w:tabs>
          <w:tab w:val="left" w:pos="12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บรรยาย หรือเปิดเผยการประดิษฐ์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 วันเดือนปี หน่วยงานที่จัด)</w:t>
      </w:r>
    </w:p>
    <w:p w14:paraId="0208A5E5" w14:textId="667D1550" w:rsidR="00264B5A" w:rsidRPr="00F64179" w:rsidRDefault="00264B5A" w:rsidP="00264B5A">
      <w:pPr>
        <w:tabs>
          <w:tab w:val="left" w:pos="17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นำเสนอผลงาน</w:t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20D0EF9A" w14:textId="600CAAEA" w:rsidR="00264B5A" w:rsidRPr="00C90123" w:rsidRDefault="00264B5A" w:rsidP="00264B5A">
      <w:pPr>
        <w:tabs>
          <w:tab w:val="left" w:pos="17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ส่งผลงานตีพิมพ์</w:t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0A849D46" w14:textId="01AC4BC7" w:rsidR="00264B5A" w:rsidRPr="00F64179" w:rsidRDefault="00264B5A" w:rsidP="00264B5A">
      <w:pPr>
        <w:tabs>
          <w:tab w:val="left" w:pos="12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>
        <w:rPr>
          <w:rFonts w:ascii="TH SarabunPSK" w:hAnsi="TH SarabunPSK" w:cs="TH SarabunPSK"/>
          <w:sz w:val="30"/>
          <w:szCs w:val="30"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1C9244FF" w14:textId="77777777" w:rsidR="00264B5A" w:rsidRDefault="00264B5A" w:rsidP="00264B5A">
      <w:pPr>
        <w:tabs>
          <w:tab w:val="left" w:pos="72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ผลงานนี้ไม่เคยได้รับการเผยแพร่มาก่อน</w:t>
      </w:r>
    </w:p>
    <w:p w14:paraId="04628394" w14:textId="274E5E10" w:rsidR="008D27B4" w:rsidRDefault="008D27B4" w:rsidP="00264B5A">
      <w:pPr>
        <w:tabs>
          <w:tab w:val="left" w:pos="72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5.  แหล่งที่มาของผลงานที่ยื่นจด</w:t>
      </w:r>
      <w:r w:rsidRPr="008D27B4">
        <w:rPr>
          <w:rFonts w:ascii="TH SarabunPSK" w:hAnsi="TH SarabunPSK" w:cs="TH SarabunPSK"/>
          <w:sz w:val="30"/>
          <w:szCs w:val="30"/>
          <w:cs/>
        </w:rPr>
        <w:t>ทรัพย์สินทางปัญญา</w:t>
      </w:r>
    </w:p>
    <w:p w14:paraId="363183D9" w14:textId="3FE099CE" w:rsidR="00264B5A" w:rsidRPr="00C34322" w:rsidRDefault="008D27B4" w:rsidP="00264B5A">
      <w:pPr>
        <w:tabs>
          <w:tab w:val="left" w:pos="72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>
        <w:rPr>
          <w:rFonts w:ascii="TH SarabunPSK" w:hAnsi="TH SarabunPSK" w:cs="TH SarabunPSK" w:hint="cs"/>
          <w:sz w:val="30"/>
          <w:szCs w:val="30"/>
          <w:cs/>
        </w:rPr>
        <w:t>งานวิจัย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>
        <w:rPr>
          <w:rFonts w:ascii="TH SarabunPSK" w:hAnsi="TH SarabunPSK" w:cs="TH SarabunPSK" w:hint="cs"/>
          <w:sz w:val="30"/>
          <w:szCs w:val="30"/>
          <w:cs/>
        </w:rPr>
        <w:t>งานบริการวิชาการ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="00C34322">
        <w:rPr>
          <w:rFonts w:ascii="TH SarabunPSK" w:hAnsi="TH SarabunPSK" w:cs="TH SarabunPSK" w:hint="cs"/>
          <w:sz w:val="30"/>
          <w:szCs w:val="30"/>
          <w:cs/>
        </w:rPr>
        <w:t>อื่นๆ โประระบุ</w:t>
      </w:r>
      <w:r w:rsidR="00C3432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C3432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C3432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C3432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C3432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C3432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3D53FEE7" w14:textId="77777777" w:rsidR="00787066" w:rsidRDefault="00787066" w:rsidP="00264B5A">
      <w:pPr>
        <w:tabs>
          <w:tab w:val="left" w:pos="72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</w:p>
    <w:p w14:paraId="249BFB25" w14:textId="49DB09D1" w:rsidR="00264B5A" w:rsidRPr="008D27B4" w:rsidRDefault="00264B5A" w:rsidP="008D27B4">
      <w:pPr>
        <w:pStyle w:val="ListParagraph"/>
        <w:numPr>
          <w:ilvl w:val="0"/>
          <w:numId w:val="7"/>
        </w:numPr>
        <w:spacing w:before="60"/>
        <w:ind w:left="284" w:hanging="284"/>
        <w:jc w:val="thaiDistribute"/>
        <w:rPr>
          <w:rFonts w:ascii="TH SarabunPSK" w:hAnsi="TH SarabunPSK" w:cs="TH SarabunPSK"/>
          <w:sz w:val="30"/>
          <w:szCs w:val="30"/>
        </w:rPr>
      </w:pPr>
      <w:r w:rsidRPr="008D27B4">
        <w:rPr>
          <w:rFonts w:ascii="TH SarabunPSK" w:hAnsi="TH SarabunPSK" w:cs="TH SarabunPSK"/>
          <w:sz w:val="30"/>
          <w:szCs w:val="30"/>
          <w:cs/>
        </w:rPr>
        <w:lastRenderedPageBreak/>
        <w:t>การสืบค้นข้อมูลสิทธิบัตร</w:t>
      </w:r>
      <w:r w:rsidRPr="008D27B4">
        <w:rPr>
          <w:rFonts w:ascii="TH SarabunPSK" w:hAnsi="TH SarabunPSK" w:cs="TH SarabunPSK"/>
          <w:sz w:val="30"/>
          <w:szCs w:val="30"/>
        </w:rPr>
        <w:t xml:space="preserve"> (</w:t>
      </w:r>
      <w:r w:rsidRPr="008D27B4">
        <w:rPr>
          <w:rFonts w:ascii="TH SarabunPSK" w:hAnsi="TH SarabunPSK" w:cs="TH SarabunPSK"/>
          <w:sz w:val="30"/>
          <w:szCs w:val="30"/>
          <w:cs/>
        </w:rPr>
        <w:t>แนบเอกสารประกอบได้</w:t>
      </w:r>
      <w:r w:rsidRPr="008D27B4">
        <w:rPr>
          <w:rFonts w:ascii="TH SarabunPSK" w:hAnsi="TH SarabunPSK" w:cs="TH SarabunPSK"/>
          <w:sz w:val="30"/>
          <w:szCs w:val="30"/>
        </w:rPr>
        <w:t>)</w:t>
      </w:r>
    </w:p>
    <w:p w14:paraId="52109EF0" w14:textId="14894FD6" w:rsidR="00264B5A" w:rsidRDefault="00264B5A" w:rsidP="004E7896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C34322">
        <w:rPr>
          <w:rFonts w:ascii="TH SarabunPSK" w:hAnsi="TH SarabunPSK" w:cs="TH SarabunPSK" w:hint="cs"/>
          <w:sz w:val="30"/>
          <w:szCs w:val="30"/>
          <w:cs/>
        </w:rPr>
        <w:t>6</w:t>
      </w:r>
      <w:r w:rsidRPr="00F64179">
        <w:rPr>
          <w:rFonts w:ascii="TH SarabunPSK" w:hAnsi="TH SarabunPSK" w:cs="TH SarabunPSK"/>
          <w:sz w:val="30"/>
          <w:szCs w:val="30"/>
        </w:rPr>
        <w:t xml:space="preserve">.1 Keyword </w:t>
      </w:r>
      <w:r w:rsidRPr="00F64179">
        <w:rPr>
          <w:rFonts w:ascii="TH SarabunPSK" w:hAnsi="TH SarabunPSK" w:cs="TH SarabunPSK"/>
          <w:sz w:val="30"/>
          <w:szCs w:val="30"/>
          <w:cs/>
        </w:rPr>
        <w:t>ที่ใช้ในการสืบค้น</w:t>
      </w:r>
    </w:p>
    <w:p w14:paraId="154F3A29" w14:textId="7A3CB22A" w:rsidR="004E7896" w:rsidRPr="004E7896" w:rsidRDefault="004E7896" w:rsidP="004E7896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2AE46C2" w14:textId="10C701DD" w:rsidR="00264B5A" w:rsidRPr="00F64179" w:rsidRDefault="00264B5A" w:rsidP="00264B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C34322">
        <w:rPr>
          <w:rFonts w:ascii="TH SarabunPSK" w:hAnsi="TH SarabunPSK" w:cs="TH SarabunPSK" w:hint="cs"/>
          <w:sz w:val="30"/>
          <w:szCs w:val="30"/>
          <w:cs/>
        </w:rPr>
        <w:t>6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.2 ผลของการสืบค้นพบว่า  (  ) เหมือนหรือคล้ายกับงานที่ปรากฏอยู่ก่อนแล้ว </w:t>
      </w:r>
      <w:r w:rsidRPr="00F64179">
        <w:rPr>
          <w:rFonts w:ascii="TH SarabunPSK" w:hAnsi="TH SarabunPSK" w:cs="TH SarabunPSK"/>
          <w:sz w:val="30"/>
          <w:szCs w:val="30"/>
        </w:rPr>
        <w:t xml:space="preserve">(  ) </w:t>
      </w:r>
      <w:r w:rsidRPr="00F64179">
        <w:rPr>
          <w:rFonts w:ascii="TH SarabunPSK" w:hAnsi="TH SarabunPSK" w:cs="TH SarabunPSK"/>
          <w:sz w:val="30"/>
          <w:szCs w:val="30"/>
          <w:cs/>
        </w:rPr>
        <w:t>ไม่เหมือนหรือคล้ายกับงานที่ปรากฏอยู่แล้ว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</w:p>
    <w:p w14:paraId="52DD7E0E" w14:textId="1E30C7C2" w:rsidR="00264B5A" w:rsidRPr="00F64179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C34322">
        <w:rPr>
          <w:rFonts w:ascii="TH SarabunPSK" w:hAnsi="TH SarabunPSK" w:cs="TH SarabunPSK" w:hint="cs"/>
          <w:sz w:val="30"/>
          <w:szCs w:val="30"/>
          <w:cs/>
        </w:rPr>
        <w:t>6</w:t>
      </w:r>
      <w:r w:rsidRPr="00F64179">
        <w:rPr>
          <w:rFonts w:ascii="TH SarabunPSK" w:hAnsi="TH SarabunPSK" w:cs="TH SarabunPSK"/>
          <w:sz w:val="30"/>
          <w:szCs w:val="30"/>
        </w:rPr>
        <w:t xml:space="preserve">.3 Website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ที่ใช้ในการสืบค้น </w:t>
      </w:r>
      <w:r w:rsidRPr="00F64179">
        <w:rPr>
          <w:rFonts w:ascii="TH SarabunPSK" w:hAnsi="TH SarabunPSK" w:cs="TH SarabunPSK"/>
          <w:sz w:val="30"/>
          <w:szCs w:val="30"/>
        </w:rPr>
        <w:t xml:space="preserve">(   ) </w:t>
      </w:r>
      <w:r w:rsidRPr="00F64179">
        <w:rPr>
          <w:rFonts w:ascii="TH SarabunPSK" w:hAnsi="TH SarabunPSK" w:cs="TH SarabunPSK"/>
          <w:sz w:val="30"/>
          <w:szCs w:val="30"/>
          <w:cs/>
        </w:rPr>
        <w:t>ประเทศไทย</w:t>
      </w:r>
      <w:r w:rsidRPr="00F64179">
        <w:rPr>
          <w:rFonts w:ascii="TH SarabunPSK" w:hAnsi="TH SarabunPSK" w:cs="TH SarabunPSK"/>
          <w:sz w:val="30"/>
          <w:szCs w:val="30"/>
        </w:rPr>
        <w:t xml:space="preserve">: www.ipthailand.go.th  ( 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สหรัฐอเมริกา</w:t>
      </w:r>
      <w:r w:rsidRPr="00F64179">
        <w:rPr>
          <w:rFonts w:ascii="TH SarabunPSK" w:hAnsi="TH SarabunPSK" w:cs="TH SarabunPSK"/>
          <w:sz w:val="30"/>
          <w:szCs w:val="30"/>
        </w:rPr>
        <w:t>: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</w:rPr>
        <w:t>www.uspto.gov</w:t>
      </w:r>
    </w:p>
    <w:p w14:paraId="1639C969" w14:textId="77777777" w:rsidR="00264B5A" w:rsidRDefault="00264B5A" w:rsidP="00264B5A">
      <w:pPr>
        <w:tabs>
          <w:tab w:val="left" w:pos="2610"/>
          <w:tab w:val="left" w:pos="2880"/>
          <w:tab w:val="left" w:pos="63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 xml:space="preserve">         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</w:rPr>
        <w:t xml:space="preserve">(   )  </w:t>
      </w:r>
      <w:r w:rsidRPr="00F64179">
        <w:rPr>
          <w:rFonts w:ascii="TH SarabunPSK" w:hAnsi="TH SarabunPSK" w:cs="TH SarabunPSK"/>
          <w:sz w:val="30"/>
          <w:szCs w:val="30"/>
          <w:cs/>
        </w:rPr>
        <w:t>ญี่ปุ่น</w:t>
      </w:r>
      <w:r w:rsidRPr="00F64179">
        <w:rPr>
          <w:rFonts w:ascii="TH SarabunPSK" w:hAnsi="TH SarabunPSK" w:cs="TH SarabunPSK"/>
          <w:sz w:val="30"/>
          <w:szCs w:val="30"/>
        </w:rPr>
        <w:t xml:space="preserve">: www.jpo.go.jp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</w:rPr>
        <w:t xml:space="preserve">(   )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ยุโรป</w:t>
      </w:r>
      <w:r w:rsidRPr="00F64179">
        <w:rPr>
          <w:rFonts w:ascii="TH SarabunPSK" w:hAnsi="TH SarabunPSK" w:cs="TH SarabunPSK"/>
          <w:sz w:val="30"/>
          <w:szCs w:val="30"/>
        </w:rPr>
        <w:t xml:space="preserve">: http://espacenet.com  </w:t>
      </w:r>
    </w:p>
    <w:p w14:paraId="41F09151" w14:textId="4A36A8CD" w:rsidR="00264B5A" w:rsidRPr="00F64179" w:rsidRDefault="00264B5A" w:rsidP="00264B5A">
      <w:pPr>
        <w:tabs>
          <w:tab w:val="left" w:pos="2880"/>
          <w:tab w:val="left" w:pos="603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</w:rPr>
        <w:t xml:space="preserve">(   )  </w:t>
      </w:r>
      <w:r w:rsidRPr="00F64179">
        <w:rPr>
          <w:rFonts w:ascii="TH SarabunPSK" w:hAnsi="TH SarabunPSK" w:cs="TH SarabunPSK"/>
          <w:sz w:val="30"/>
          <w:szCs w:val="30"/>
          <w:cs/>
        </w:rPr>
        <w:t>อื่นๆ ระบุ</w:t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="004E7896">
        <w:rPr>
          <w:rFonts w:ascii="TH SarabunPSK" w:hAnsi="TH SarabunPSK" w:cs="TH SarabunPSK"/>
          <w:sz w:val="30"/>
          <w:szCs w:val="30"/>
          <w:u w:val="dotted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4503B7E7" w14:textId="77777777" w:rsidR="00264B5A" w:rsidRPr="00F64179" w:rsidRDefault="00264B5A" w:rsidP="00264B5A">
      <w:pPr>
        <w:tabs>
          <w:tab w:val="left" w:pos="450"/>
        </w:tabs>
        <w:spacing w:before="60" w:after="12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ร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า</w:t>
      </w:r>
      <w:r w:rsidRPr="00F64179">
        <w:rPr>
          <w:rFonts w:ascii="TH SarabunPSK" w:hAnsi="TH SarabunPSK" w:cs="TH SarabunPSK"/>
          <w:sz w:val="30"/>
          <w:szCs w:val="30"/>
        </w:rPr>
        <w:t>ยการของสิทธิบัตรหรืออนุสิทธิบัตรที่เกี่ยวข้อง</w:t>
      </w:r>
      <w:r w:rsidRPr="00F64179">
        <w:rPr>
          <w:rFonts w:ascii="TH SarabunPSK" w:hAnsi="TH SarabunPSK" w:cs="TH SarabunPSK"/>
          <w:sz w:val="30"/>
          <w:szCs w:val="30"/>
          <w:cs/>
        </w:rPr>
        <w:t>ที่ได้จากการสืบค้น</w:t>
      </w: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8"/>
        <w:gridCol w:w="3720"/>
        <w:gridCol w:w="2712"/>
      </w:tblGrid>
      <w:tr w:rsidR="00264B5A" w:rsidRPr="00F64179" w14:paraId="72ACC985" w14:textId="77777777" w:rsidTr="003859F5">
        <w:trPr>
          <w:trHeight w:val="540"/>
        </w:trPr>
        <w:tc>
          <w:tcPr>
            <w:tcW w:w="3378" w:type="dxa"/>
            <w:vAlign w:val="center"/>
          </w:tcPr>
          <w:p w14:paraId="3AB2ECD7" w14:textId="77777777" w:rsidR="00264B5A" w:rsidRPr="00F64179" w:rsidRDefault="00264B5A" w:rsidP="003859F5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เลขที่</w:t>
            </w: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สิทธิบัตร/อนุสิทธิบัตร</w:t>
            </w:r>
          </w:p>
        </w:tc>
        <w:tc>
          <w:tcPr>
            <w:tcW w:w="3720" w:type="dxa"/>
            <w:vAlign w:val="center"/>
          </w:tcPr>
          <w:p w14:paraId="7D34B85D" w14:textId="77777777" w:rsidR="00264B5A" w:rsidRPr="00F64179" w:rsidRDefault="00264B5A" w:rsidP="003859F5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ชื่อที่แสดงถึงการประดิษฐ์</w:t>
            </w:r>
          </w:p>
        </w:tc>
        <w:tc>
          <w:tcPr>
            <w:tcW w:w="2712" w:type="dxa"/>
            <w:vAlign w:val="center"/>
          </w:tcPr>
          <w:p w14:paraId="6A91B3D4" w14:textId="77777777" w:rsidR="00264B5A" w:rsidRPr="00F64179" w:rsidRDefault="00264B5A" w:rsidP="003859F5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ประเทศ</w:t>
            </w:r>
          </w:p>
        </w:tc>
      </w:tr>
      <w:tr w:rsidR="00264B5A" w:rsidRPr="00F64179" w14:paraId="16801AEB" w14:textId="77777777" w:rsidTr="003859F5">
        <w:trPr>
          <w:trHeight w:val="405"/>
        </w:trPr>
        <w:tc>
          <w:tcPr>
            <w:tcW w:w="3378" w:type="dxa"/>
          </w:tcPr>
          <w:p w14:paraId="69BBD6AB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662758ED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0E8B7124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264B5A" w:rsidRPr="00F64179" w14:paraId="2997A33B" w14:textId="77777777" w:rsidTr="003859F5">
        <w:trPr>
          <w:trHeight w:val="405"/>
        </w:trPr>
        <w:tc>
          <w:tcPr>
            <w:tcW w:w="3378" w:type="dxa"/>
          </w:tcPr>
          <w:p w14:paraId="4B955C9F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3C0F22E4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2BBA6A95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264B5A" w:rsidRPr="00F64179" w14:paraId="7128BB6F" w14:textId="77777777" w:rsidTr="003859F5">
        <w:trPr>
          <w:trHeight w:val="431"/>
        </w:trPr>
        <w:tc>
          <w:tcPr>
            <w:tcW w:w="3378" w:type="dxa"/>
          </w:tcPr>
          <w:p w14:paraId="395DE4C0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621D7D2E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205828FA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264B5A" w:rsidRPr="00F64179" w14:paraId="1A7115C4" w14:textId="77777777" w:rsidTr="003859F5">
        <w:trPr>
          <w:trHeight w:val="449"/>
        </w:trPr>
        <w:tc>
          <w:tcPr>
            <w:tcW w:w="3378" w:type="dxa"/>
          </w:tcPr>
          <w:p w14:paraId="42AB8F81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4AAD1D35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6E464FD2" w14:textId="77777777" w:rsidR="00264B5A" w:rsidRPr="00F64179" w:rsidRDefault="00264B5A" w:rsidP="003859F5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F5CB805" w14:textId="77777777" w:rsidR="00264B5A" w:rsidRDefault="00264B5A" w:rsidP="008D27B4">
      <w:pPr>
        <w:numPr>
          <w:ilvl w:val="0"/>
          <w:numId w:val="7"/>
        </w:numPr>
        <w:spacing w:before="12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Pr="00F64179">
        <w:rPr>
          <w:rFonts w:ascii="TH SarabunPSK" w:hAnsi="TH SarabunPSK" w:cs="TH SarabunPSK"/>
          <w:sz w:val="30"/>
          <w:szCs w:val="30"/>
        </w:rPr>
        <w:t>เคย</w:t>
      </w:r>
      <w:r w:rsidRPr="00F64179">
        <w:rPr>
          <w:rFonts w:ascii="TH SarabunPSK" w:hAnsi="TH SarabunPSK" w:cs="TH SarabunPSK"/>
          <w:sz w:val="30"/>
          <w:szCs w:val="30"/>
          <w:cs/>
        </w:rPr>
        <w:t>นำไป</w:t>
      </w:r>
      <w:r w:rsidRPr="00F64179">
        <w:rPr>
          <w:rFonts w:ascii="TH SarabunPSK" w:hAnsi="TH SarabunPSK" w:cs="TH SarabunPSK"/>
          <w:sz w:val="30"/>
          <w:szCs w:val="30"/>
        </w:rPr>
        <w:t>ยื่นขอรับสิทธิบัตร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</w:t>
      </w:r>
      <w:r w:rsidRPr="00F64179">
        <w:rPr>
          <w:rFonts w:ascii="TH SarabunPSK" w:hAnsi="TH SarabunPSK" w:cs="TH SarabunPSK"/>
          <w:sz w:val="30"/>
          <w:szCs w:val="30"/>
        </w:rPr>
        <w:t xml:space="preserve">อนุสิทธิบัตรหรือไม่    </w:t>
      </w:r>
    </w:p>
    <w:p w14:paraId="1F41544B" w14:textId="778D8A94" w:rsidR="004E7896" w:rsidRPr="00212202" w:rsidRDefault="004E7896" w:rsidP="004E7896">
      <w:pPr>
        <w:spacing w:before="60"/>
        <w:ind w:left="45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( 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)  </w:t>
      </w:r>
      <w:r>
        <w:rPr>
          <w:rFonts w:ascii="TH SarabunPSK" w:hAnsi="TH SarabunPSK" w:cs="TH SarabunPSK"/>
          <w:sz w:val="30"/>
          <w:szCs w:val="30"/>
          <w:cs/>
        </w:rPr>
        <w:t xml:space="preserve">เคย </w:t>
      </w:r>
      <w:r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    </w:t>
      </w:r>
    </w:p>
    <w:p w14:paraId="284B7387" w14:textId="77777777" w:rsidR="004E7896" w:rsidRDefault="004E7896" w:rsidP="004E7896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             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เลขที่คำขอ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Pr="00212202">
        <w:rPr>
          <w:rFonts w:ascii="TH SarabunPSK" w:hAnsi="TH SarabunPSK" w:cs="TH SarabunPSK"/>
          <w:sz w:val="30"/>
          <w:szCs w:val="30"/>
          <w:cs/>
        </w:rPr>
        <w:t>เมื่อวันที่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719BC7F3" w14:textId="77777777" w:rsidR="004E7896" w:rsidRDefault="004E7896" w:rsidP="004E7896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 ไม่เคย </w:t>
      </w:r>
    </w:p>
    <w:p w14:paraId="047ECD29" w14:textId="6F926C0C" w:rsidR="00264B5A" w:rsidRPr="004E7896" w:rsidRDefault="00264B5A" w:rsidP="008D27B4">
      <w:pPr>
        <w:pStyle w:val="ListParagraph"/>
        <w:numPr>
          <w:ilvl w:val="0"/>
          <w:numId w:val="7"/>
        </w:numPr>
        <w:tabs>
          <w:tab w:val="left" w:pos="450"/>
        </w:tabs>
        <w:ind w:hanging="720"/>
        <w:rPr>
          <w:rFonts w:ascii="TH SarabunPSK" w:hAnsi="TH SarabunPSK" w:cs="TH SarabunPSK"/>
          <w:sz w:val="30"/>
          <w:szCs w:val="30"/>
        </w:rPr>
      </w:pPr>
      <w:r w:rsidRPr="004E7896">
        <w:rPr>
          <w:rFonts w:ascii="TH SarabunPSK" w:hAnsi="TH SarabunPSK" w:cs="TH SarabunPSK"/>
          <w:sz w:val="30"/>
          <w:szCs w:val="30"/>
        </w:rPr>
        <w:t>การประดิษฐ์นี้</w:t>
      </w:r>
      <w:r w:rsidRPr="004E7896">
        <w:rPr>
          <w:rFonts w:ascii="TH SarabunPSK" w:hAnsi="TH SarabunPSK" w:cs="TH SarabunPSK"/>
          <w:sz w:val="30"/>
          <w:szCs w:val="30"/>
          <w:cs/>
        </w:rPr>
        <w:t>ได้รับ</w:t>
      </w:r>
      <w:r w:rsidRPr="004E7896">
        <w:rPr>
          <w:rFonts w:ascii="TH SarabunPSK" w:hAnsi="TH SarabunPSK" w:cs="TH SarabunPSK"/>
          <w:sz w:val="30"/>
          <w:szCs w:val="30"/>
        </w:rPr>
        <w:t>ทุนอุดหนุนหรืออยู่ภายใต้ข้อตกลง หรือสัญญาใดๆ กับหน่วยงานอื่น หรือไม่</w:t>
      </w:r>
      <w:r w:rsidRPr="004E7896">
        <w:rPr>
          <w:rFonts w:ascii="TH SarabunPSK" w:hAnsi="TH SarabunPSK" w:cs="TH SarabunPSK"/>
          <w:sz w:val="30"/>
          <w:szCs w:val="30"/>
        </w:rPr>
        <w:tab/>
        <w:t xml:space="preserve">  </w:t>
      </w:r>
    </w:p>
    <w:p w14:paraId="5555A0A4" w14:textId="6236F4EF" w:rsidR="002E76E9" w:rsidRDefault="002E76E9" w:rsidP="002E76E9">
      <w:p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(    )  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อุดหน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แหล่งทุนที่ได้รับ </w:t>
      </w:r>
      <w:r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)  </w:t>
      </w:r>
    </w:p>
    <w:p w14:paraId="510085D9" w14:textId="77777777" w:rsidR="002E76E9" w:rsidRPr="00212202" w:rsidRDefault="002E76E9" w:rsidP="002E76E9">
      <w:pPr>
        <w:tabs>
          <w:tab w:val="left" w:pos="90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 ) ทุนอุดหนุนงบประมาณแผ่นดินปีงบประมาณ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1C1BC09B" w14:textId="77777777" w:rsidR="002E76E9" w:rsidRPr="00212202" w:rsidRDefault="002E76E9" w:rsidP="002E76E9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 ) ทุนอุดหนุนเงินรายได้คณะ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ปีงบประมาณ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6FB8CDED" w14:textId="77777777" w:rsidR="002E76E9" w:rsidRPr="00212202" w:rsidRDefault="002E76E9" w:rsidP="002E76E9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ทุนจากหน่วยงานภายนอก (ระบุชื่อแหล่งทุน ปีที่ได้ </w:t>
      </w:r>
      <w:r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Pr="00212202">
        <w:rPr>
          <w:rFonts w:ascii="TH SarabunPSK" w:hAnsi="TH SarabunPSK" w:cs="TH SarabunPSK"/>
          <w:sz w:val="30"/>
          <w:szCs w:val="30"/>
          <w:cs/>
        </w:rPr>
        <w:t>)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1FC0F236" w14:textId="77777777" w:rsidR="002E76E9" w:rsidRDefault="002E76E9" w:rsidP="002E76E9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 ) อื่นๆ (กรุณาระบุ เช่น สัญญาจ้างวิจัย สัญญาร่วมวิจัย เป็นต้น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>
        <w:rPr>
          <w:rFonts w:ascii="TH SarabunPSK" w:hAnsi="TH SarabunPSK" w:cs="TH SarabunPSK"/>
          <w:sz w:val="30"/>
          <w:szCs w:val="30"/>
          <w:cs/>
        </w:rPr>
        <w:t>)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4818D7DC" w14:textId="77777777" w:rsidR="002E76E9" w:rsidRPr="00165752" w:rsidRDefault="002E76E9" w:rsidP="002E76E9">
      <w:pPr>
        <w:tabs>
          <w:tab w:val="left" w:pos="13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4B2AC1E6" w14:textId="7C1DEF61" w:rsidR="00264B5A" w:rsidRPr="00F64179" w:rsidRDefault="00264B5A" w:rsidP="002E76E9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   ) 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ไม่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อุดหนุน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</w:p>
    <w:p w14:paraId="425D846C" w14:textId="77777777" w:rsidR="00264B5A" w:rsidRPr="00F64179" w:rsidRDefault="00264B5A" w:rsidP="008D27B4">
      <w:pPr>
        <w:numPr>
          <w:ilvl w:val="0"/>
          <w:numId w:val="7"/>
        </w:numPr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>
        <w:rPr>
          <w:rFonts w:ascii="TH SarabunPSK" w:hAnsi="TH SarabunPSK" w:cs="TH SarabunPSK" w:hint="cs"/>
          <w:sz w:val="30"/>
          <w:szCs w:val="30"/>
          <w:cs/>
        </w:rPr>
        <w:t>มีการใช้</w:t>
      </w:r>
      <w:r w:rsidRPr="00F64179">
        <w:rPr>
          <w:rFonts w:ascii="TH SarabunPSK" w:hAnsi="TH SarabunPSK" w:cs="TH SarabunPSK"/>
          <w:sz w:val="30"/>
          <w:szCs w:val="30"/>
          <w:cs/>
        </w:rPr>
        <w:t>พืช หรือส่วนหนึ่งส่วนใดของพืช รวมถึงการนำพืชมาส</w:t>
      </w:r>
      <w:r>
        <w:rPr>
          <w:rFonts w:ascii="TH SarabunPSK" w:hAnsi="TH SarabunPSK" w:cs="TH SarabunPSK"/>
          <w:sz w:val="30"/>
          <w:szCs w:val="30"/>
          <w:cs/>
        </w:rPr>
        <w:t>กัด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สาร เพื่อนำมาใช้เป็นส่วนประกอบในการประดิษฐ์ หรือไม่       </w:t>
      </w:r>
    </w:p>
    <w:p w14:paraId="18AE0458" w14:textId="000ED0DD" w:rsidR="00264B5A" w:rsidRPr="00F64179" w:rsidRDefault="00264B5A" w:rsidP="00264B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  <w:t xml:space="preserve">(    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มี  </w:t>
      </w:r>
      <w:r w:rsidRPr="00F64179">
        <w:rPr>
          <w:rFonts w:ascii="TH SarabunPSK" w:hAnsi="TH SarabunPSK" w:cs="TH SarabunPSK"/>
          <w:sz w:val="30"/>
          <w:szCs w:val="30"/>
        </w:rPr>
        <w:t xml:space="preserve">:  </w:t>
      </w:r>
      <w:r w:rsidRPr="00F64179">
        <w:rPr>
          <w:rFonts w:ascii="TH SarabunPSK" w:hAnsi="TH SarabunPSK" w:cs="TH SarabunPSK"/>
          <w:sz w:val="30"/>
          <w:szCs w:val="30"/>
          <w:cs/>
        </w:rPr>
        <w:t>กรุณาระบุ</w:t>
      </w:r>
      <w:r>
        <w:rPr>
          <w:rFonts w:ascii="TH SarabunPSK" w:hAnsi="TH SarabunPSK" w:cs="TH SarabunPSK" w:hint="cs"/>
          <w:sz w:val="30"/>
          <w:szCs w:val="30"/>
          <w:cs/>
        </w:rPr>
        <w:t>ชนิดของ</w:t>
      </w:r>
      <w:r w:rsidRPr="00F64179">
        <w:rPr>
          <w:rFonts w:ascii="TH SarabunPSK" w:hAnsi="TH SarabunPSK" w:cs="TH SarabunPSK"/>
          <w:sz w:val="30"/>
          <w:szCs w:val="30"/>
          <w:cs/>
        </w:rPr>
        <w:t>พันธุ์พืช และแหล่งที่มา</w:t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6E96707" w14:textId="67158A85" w:rsidR="00264B5A" w:rsidRPr="00F64179" w:rsidRDefault="00264B5A" w:rsidP="00264B5A">
      <w:pPr>
        <w:tabs>
          <w:tab w:val="left" w:pos="990"/>
        </w:tabs>
        <w:spacing w:before="60"/>
        <w:ind w:left="360" w:hanging="360"/>
        <w:jc w:val="thaiDistribute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โดยผู้ประดิษฐ์จะต้องยื่นขออนุญาตให้เก็บ  จัดหา หรือรวบรวมพันธุ์พืชพื้นเมืองทั่วไป พันธุ์พืชป่า หรือส่วนหนึ่งส่วนใดของพันธุ์พืชดังกล่าว เพื่อการปรับปรุงพันธุ์ ศึกษา ทดลอง หรือวิจัย</w:t>
      </w:r>
      <w:r w:rsidRPr="00F64179">
        <w:rPr>
          <w:rFonts w:ascii="TH SarabunPSK" w:hAnsi="TH SarabunPSK" w:cs="TH SarabunPSK"/>
          <w:sz w:val="30"/>
          <w:szCs w:val="30"/>
          <w:u w:val="single"/>
          <w:cs/>
        </w:rPr>
        <w:t>เพื่อประโยชน์ในทางการค้า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ตามมาตรา 52 แห่งพระราชบัญญัติคุ้มครองพันธุ์พืช พ.ศ. 2542 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(สอบถามรายละเอียดจากเจ้าหน้าที่</w:t>
      </w:r>
      <w:r w:rsidR="006C2CD9">
        <w:rPr>
          <w:rFonts w:ascii="TH SarabunPSK" w:hAnsi="TH SarabunPSK" w:cs="TH SarabunPSK" w:hint="cs"/>
          <w:sz w:val="30"/>
          <w:szCs w:val="30"/>
          <w:cs/>
        </w:rPr>
        <w:t xml:space="preserve"> งานทรัพย์สินทางปัญญา มรภ.</w:t>
      </w:r>
      <w:r w:rsidR="005C4FEF">
        <w:rPr>
          <w:rFonts w:ascii="TH SarabunPSK" w:hAnsi="TH SarabunPSK" w:cs="TH SarabunPSK" w:hint="cs"/>
          <w:sz w:val="30"/>
          <w:szCs w:val="30"/>
          <w:cs/>
        </w:rPr>
        <w:t>กาญจนบุรี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958DEFB" w14:textId="77777777" w:rsidR="00E21D4C" w:rsidRDefault="00264B5A" w:rsidP="00264B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ไม่มี       </w:t>
      </w:r>
      <w:r w:rsidR="00E21D4C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23226730" w14:textId="397FDD48" w:rsidR="00264B5A" w:rsidRPr="00F64179" w:rsidRDefault="00264B5A" w:rsidP="00264B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 xml:space="preserve">        </w:t>
      </w:r>
    </w:p>
    <w:p w14:paraId="79DD68A3" w14:textId="68CAF77E" w:rsidR="00264B5A" w:rsidRPr="002E76E9" w:rsidRDefault="00264B5A" w:rsidP="008D27B4">
      <w:pPr>
        <w:numPr>
          <w:ilvl w:val="0"/>
          <w:numId w:val="7"/>
        </w:numPr>
        <w:tabs>
          <w:tab w:val="left" w:pos="360"/>
        </w:tabs>
        <w:spacing w:before="60"/>
        <w:ind w:left="360"/>
        <w:rPr>
          <w:rFonts w:ascii="TH SarabunPSK" w:hAnsi="TH SarabunPSK" w:cs="TH SarabunPSK"/>
          <w:spacing w:val="-6"/>
          <w:sz w:val="30"/>
          <w:szCs w:val="30"/>
        </w:rPr>
      </w:pPr>
      <w:r w:rsidRPr="002E76E9">
        <w:rPr>
          <w:rFonts w:ascii="TH SarabunPSK" w:hAnsi="TH SarabunPSK" w:cs="TH SarabunPSK"/>
          <w:spacing w:val="-6"/>
          <w:sz w:val="30"/>
          <w:szCs w:val="30"/>
          <w:cs/>
        </w:rPr>
        <w:t>ส่วนใดส่วนหนึ่งของการวิจัยที่นำมาซึ่ง</w:t>
      </w:r>
      <w:r w:rsidRPr="002E76E9">
        <w:rPr>
          <w:rFonts w:ascii="TH SarabunPSK" w:hAnsi="TH SarabunPSK" w:cs="TH SarabunPSK"/>
          <w:spacing w:val="-6"/>
          <w:sz w:val="30"/>
          <w:szCs w:val="30"/>
        </w:rPr>
        <w:t xml:space="preserve">การประดิษฐ์นี้ </w:t>
      </w:r>
      <w:r w:rsidRPr="002E76E9">
        <w:rPr>
          <w:rFonts w:ascii="TH SarabunPSK" w:hAnsi="TH SarabunPSK" w:cs="TH SarabunPSK"/>
          <w:spacing w:val="-6"/>
          <w:sz w:val="30"/>
          <w:szCs w:val="30"/>
          <w:cs/>
        </w:rPr>
        <w:t>ได้มีการลงนามหรืออ</w:t>
      </w:r>
      <w:r w:rsidRPr="002E76E9">
        <w:rPr>
          <w:rFonts w:ascii="TH SarabunPSK" w:hAnsi="TH SarabunPSK" w:cs="TH SarabunPSK"/>
          <w:spacing w:val="-6"/>
          <w:sz w:val="30"/>
          <w:szCs w:val="30"/>
        </w:rPr>
        <w:t xml:space="preserve">ยู่ภายใต้ข้อตกลง หรือสัญญาใดๆ กับหน่วยงานอื่นหรือไม่ </w:t>
      </w:r>
    </w:p>
    <w:p w14:paraId="3E042B01" w14:textId="77777777" w:rsidR="00264B5A" w:rsidRDefault="00264B5A" w:rsidP="00264B5A">
      <w:pPr>
        <w:tabs>
          <w:tab w:val="left" w:pos="27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 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มี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/>
          <w:sz w:val="30"/>
          <w:szCs w:val="30"/>
        </w:rPr>
        <w:t xml:space="preserve"> </w:t>
      </w:r>
      <w:r w:rsidRPr="00123B61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</w:t>
      </w:r>
      <w:r>
        <w:rPr>
          <w:rFonts w:ascii="TH SarabunPSK" w:hAnsi="TH SarabunPSK" w:cs="TH SarabunPSK" w:hint="cs"/>
          <w:sz w:val="30"/>
          <w:szCs w:val="30"/>
          <w:u w:val="single"/>
          <w:cs/>
        </w:rPr>
        <w:t>ข้อตกลง/</w:t>
      </w:r>
      <w:r w:rsidRPr="00123B61">
        <w:rPr>
          <w:rFonts w:ascii="TH SarabunPSK" w:hAnsi="TH SarabunPSK" w:cs="TH SarabunPSK"/>
          <w:sz w:val="30"/>
          <w:szCs w:val="30"/>
          <w:u w:val="single"/>
          <w:cs/>
        </w:rPr>
        <w:t>สัญญา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</w:rPr>
        <w:tab/>
        <w:t xml:space="preserve">   </w:t>
      </w:r>
    </w:p>
    <w:p w14:paraId="40F28D85" w14:textId="6E99B1D5" w:rsidR="00264B5A" w:rsidRPr="00F64179" w:rsidRDefault="00264B5A" w:rsidP="00264B5A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 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สัญญาถ่ายโอนวัสดุชีวภาพ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ชื่อหน่วยงาน ปีที่ได้ลงนาม)</w:t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342BFE16" w14:textId="7EE83DCD" w:rsidR="00264B5A" w:rsidRPr="00F64179" w:rsidRDefault="00264B5A" w:rsidP="00264B5A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  <w:t>(    )  อื่นๆ (กรุณาระบุ)</w:t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16BF5282" w14:textId="77777777" w:rsidR="00264B5A" w:rsidRPr="00F64179" w:rsidRDefault="00264B5A" w:rsidP="00264B5A">
      <w:pPr>
        <w:tabs>
          <w:tab w:val="left" w:pos="27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 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ไม่มี</w:t>
      </w:r>
    </w:p>
    <w:p w14:paraId="44CD07C3" w14:textId="645167D7" w:rsidR="00264B5A" w:rsidRPr="00F64179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ดิษฐ์นี้ใช้ระยะเวลาในการทำวิจัย</w:t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ปี</w:t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เดือน</w:t>
      </w:r>
      <w:r w:rsidRPr="00F64179">
        <w:rPr>
          <w:rFonts w:ascii="TH SarabunPSK" w:hAnsi="TH SarabunPSK" w:cs="TH SarabunPSK"/>
          <w:sz w:val="30"/>
          <w:szCs w:val="30"/>
        </w:rPr>
        <w:t xml:space="preserve"> (</w:t>
      </w:r>
      <w:r w:rsidRPr="00F64179">
        <w:rPr>
          <w:rFonts w:ascii="TH SarabunPSK" w:hAnsi="TH SarabunPSK" w:cs="TH SarabunPSK"/>
          <w:sz w:val="30"/>
          <w:szCs w:val="30"/>
          <w:cs/>
        </w:rPr>
        <w:t>ข้อมูลเพื่อใช้ประกอบในการขายสิทธิบัตร/อนุสิทธิบัตร)</w:t>
      </w:r>
    </w:p>
    <w:p w14:paraId="08AFA912" w14:textId="1B14A666" w:rsidR="00264B5A" w:rsidRPr="00D26B5C" w:rsidRDefault="00264B5A" w:rsidP="008D27B4">
      <w:pPr>
        <w:numPr>
          <w:ilvl w:val="0"/>
          <w:numId w:val="7"/>
        </w:numPr>
        <w:tabs>
          <w:tab w:val="left" w:pos="360"/>
        </w:tabs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ดิษฐ์นี้ใช้งบประมาณเป็นจำนวนเงิน</w:t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บาท</w:t>
      </w:r>
      <w:r w:rsidRPr="00F64179">
        <w:rPr>
          <w:rFonts w:ascii="TH SarabunPSK" w:hAnsi="TH SarabunPSK" w:cs="TH SarabunPSK"/>
          <w:sz w:val="30"/>
          <w:szCs w:val="30"/>
        </w:rPr>
        <w:t xml:space="preserve"> (</w:t>
      </w:r>
      <w:r w:rsidRPr="00F64179">
        <w:rPr>
          <w:rFonts w:ascii="TH SarabunPSK" w:hAnsi="TH SarabunPSK" w:cs="TH SarabunPSK"/>
          <w:sz w:val="30"/>
          <w:szCs w:val="30"/>
          <w:cs/>
        </w:rPr>
        <w:t>ข้อมูลเพื่อใช้ประกอบในการขายสิทธิบัตร/อนุสิทธิบัตร)</w:t>
      </w:r>
    </w:p>
    <w:p w14:paraId="55F5DA39" w14:textId="77777777" w:rsidR="00264B5A" w:rsidRDefault="00264B5A" w:rsidP="008D27B4">
      <w:pPr>
        <w:numPr>
          <w:ilvl w:val="0"/>
          <w:numId w:val="7"/>
        </w:num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>ข้อดี</w:t>
      </w:r>
      <w:r w:rsidRPr="00F64179">
        <w:rPr>
          <w:rFonts w:ascii="TH SarabunPSK" w:hAnsi="TH SarabunPSK" w:cs="TH SarabunPSK"/>
          <w:sz w:val="30"/>
          <w:szCs w:val="30"/>
          <w:cs/>
        </w:rPr>
        <w:t>และ</w:t>
      </w:r>
      <w:r w:rsidRPr="00F64179">
        <w:rPr>
          <w:rFonts w:ascii="TH SarabunPSK" w:hAnsi="TH SarabunPSK" w:cs="TH SarabunPSK"/>
          <w:sz w:val="30"/>
          <w:szCs w:val="30"/>
        </w:rPr>
        <w:t xml:space="preserve">ลักษณะเฉพาะของการประดิษฐ์ </w:t>
      </w:r>
    </w:p>
    <w:p w14:paraId="53C1AFDF" w14:textId="77777777" w:rsidR="00264B5A" w:rsidRDefault="00264B5A" w:rsidP="00264B5A">
      <w:p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 w:hint="cs"/>
          <w:sz w:val="30"/>
          <w:szCs w:val="30"/>
          <w:cs/>
        </w:rPr>
        <w:t>(</w:t>
      </w:r>
      <w:r w:rsidRPr="00F64179">
        <w:rPr>
          <w:rFonts w:ascii="TH SarabunPSK" w:hAnsi="TH SarabunPSK" w:cs="TH SarabunPSK"/>
          <w:sz w:val="30"/>
          <w:szCs w:val="30"/>
          <w:cs/>
        </w:rPr>
        <w:t>โปรดระบุถึงลักษณะเด่นและอธิบายในรายละเอียดของความใหม่ โดย</w:t>
      </w:r>
      <w:r w:rsidRPr="00F64179">
        <w:rPr>
          <w:rFonts w:ascii="TH SarabunPSK" w:hAnsi="TH SarabunPSK" w:cs="TH SarabunPSK"/>
          <w:sz w:val="30"/>
          <w:szCs w:val="30"/>
        </w:rPr>
        <w:t>เฉพาะในส่วนที่</w:t>
      </w:r>
      <w:r w:rsidRPr="00F64179">
        <w:rPr>
          <w:rFonts w:ascii="TH SarabunPSK" w:hAnsi="TH SarabunPSK" w:cs="TH SarabunPSK"/>
          <w:sz w:val="30"/>
          <w:szCs w:val="30"/>
          <w:cs/>
        </w:rPr>
        <w:t>ได้พัฒนาให้</w:t>
      </w:r>
      <w:r w:rsidRPr="00F64179">
        <w:rPr>
          <w:rFonts w:ascii="TH SarabunPSK" w:hAnsi="TH SarabunPSK" w:cs="TH SarabunPSK"/>
          <w:sz w:val="30"/>
          <w:szCs w:val="30"/>
        </w:rPr>
        <w:t>ดี</w:t>
      </w:r>
      <w:r w:rsidRPr="00F64179">
        <w:rPr>
          <w:rFonts w:ascii="TH SarabunPSK" w:hAnsi="TH SarabunPSK" w:cs="TH SarabunPSK"/>
          <w:sz w:val="30"/>
          <w:szCs w:val="30"/>
          <w:cs/>
        </w:rPr>
        <w:t>ขึ้นกว่า</w:t>
      </w:r>
      <w:r w:rsidRPr="00F64179">
        <w:rPr>
          <w:rFonts w:ascii="TH SarabunPSK" w:hAnsi="TH SarabunPSK" w:cs="TH SarabunPSK"/>
          <w:sz w:val="30"/>
          <w:szCs w:val="30"/>
        </w:rPr>
        <w:t xml:space="preserve">เดิม </w:t>
      </w:r>
      <w:r w:rsidRPr="00F64179">
        <w:rPr>
          <w:rFonts w:ascii="TH SarabunPSK" w:hAnsi="TH SarabunPSK" w:cs="TH SarabunPSK"/>
          <w:sz w:val="30"/>
          <w:szCs w:val="30"/>
          <w:cs/>
        </w:rPr>
        <w:t>โดยเน้นให้เห็นถึงความแตกต่างจากเทคโนโลยีเดิม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)</w:t>
      </w:r>
    </w:p>
    <w:p w14:paraId="084F7AFF" w14:textId="678FA124" w:rsidR="00264B5A" w:rsidRPr="002E76E9" w:rsidRDefault="00264B5A" w:rsidP="002E76E9">
      <w:pPr>
        <w:ind w:left="360" w:hanging="360"/>
        <w:jc w:val="thaiDistribute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  <w:r w:rsidR="002E76E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C2E301F" w14:textId="77777777" w:rsidR="00264B5A" w:rsidRDefault="00264B5A" w:rsidP="008D27B4">
      <w:pPr>
        <w:numPr>
          <w:ilvl w:val="0"/>
          <w:numId w:val="7"/>
        </w:numPr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ข้อด้อยหรือข้อจำกัดของการประดิษฐ์นี้</w:t>
      </w:r>
      <w:r w:rsidRPr="00D26B5C">
        <w:rPr>
          <w:rFonts w:ascii="TH SarabunPSK" w:hAnsi="TH SarabunPSK" w:cs="TH SarabunPSK"/>
          <w:sz w:val="30"/>
          <w:szCs w:val="30"/>
          <w:cs/>
        </w:rPr>
        <w:tab/>
      </w:r>
    </w:p>
    <w:p w14:paraId="0E69461E" w14:textId="0FBEFF22" w:rsidR="00264B5A" w:rsidRDefault="002E76E9" w:rsidP="00264B5A">
      <w:pPr>
        <w:ind w:left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77B3B739" w14:textId="77777777" w:rsidR="00264B5A" w:rsidRPr="00D26B5C" w:rsidRDefault="00264B5A" w:rsidP="008D27B4">
      <w:pPr>
        <w:numPr>
          <w:ilvl w:val="0"/>
          <w:numId w:val="7"/>
        </w:numPr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</w:rPr>
        <w:t>ผล</w:t>
      </w:r>
      <w:r w:rsidRPr="00D26B5C">
        <w:rPr>
          <w:rFonts w:ascii="TH SarabunPSK" w:hAnsi="TH SarabunPSK" w:cs="TH SarabunPSK"/>
          <w:sz w:val="30"/>
          <w:szCs w:val="30"/>
          <w:cs/>
        </w:rPr>
        <w:t>การวิจัย</w:t>
      </w:r>
      <w:r w:rsidRPr="00D26B5C">
        <w:rPr>
          <w:rFonts w:ascii="TH SarabunPSK" w:hAnsi="TH SarabunPSK" w:cs="TH SarabunPSK"/>
          <w:sz w:val="30"/>
          <w:szCs w:val="30"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>หรือผล</w:t>
      </w:r>
      <w:r w:rsidRPr="00D26B5C">
        <w:rPr>
          <w:rFonts w:ascii="TH SarabunPSK" w:hAnsi="TH SarabunPSK" w:cs="TH SarabunPSK"/>
          <w:sz w:val="30"/>
          <w:szCs w:val="30"/>
        </w:rPr>
        <w:t>การทดสอบ หรือ</w:t>
      </w:r>
      <w:r w:rsidRPr="00D26B5C">
        <w:rPr>
          <w:rFonts w:ascii="TH SarabunPSK" w:hAnsi="TH SarabunPSK" w:cs="TH SarabunPSK"/>
          <w:sz w:val="30"/>
          <w:szCs w:val="30"/>
          <w:cs/>
        </w:rPr>
        <w:t>ผล</w:t>
      </w:r>
      <w:r w:rsidRPr="00D26B5C">
        <w:rPr>
          <w:rFonts w:ascii="TH SarabunPSK" w:hAnsi="TH SarabunPSK" w:cs="TH SarabunPSK"/>
          <w:sz w:val="30"/>
          <w:szCs w:val="30"/>
        </w:rPr>
        <w:t>การทดลอง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44890D1A" w14:textId="77777777" w:rsidR="00264B5A" w:rsidRPr="00F64179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มี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กรุณาระบุ สามารถแนบเอกสารประกอบได้</w:t>
      </w:r>
      <w:r w:rsidRPr="00F64179">
        <w:rPr>
          <w:rFonts w:ascii="TH SarabunPSK" w:hAnsi="TH SarabunPSK" w:cs="TH SarabunPSK"/>
          <w:sz w:val="30"/>
          <w:szCs w:val="30"/>
        </w:rPr>
        <w:t>)</w:t>
      </w:r>
    </w:p>
    <w:p w14:paraId="58C880FA" w14:textId="77777777" w:rsidR="00264B5A" w:rsidRPr="00F64179" w:rsidRDefault="00264B5A" w:rsidP="00264B5A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Pr="00F64179">
        <w:rPr>
          <w:rFonts w:ascii="TH SarabunPSK" w:hAnsi="TH SarabunPSK" w:cs="TH SarabunPSK"/>
          <w:sz w:val="30"/>
          <w:szCs w:val="30"/>
        </w:rPr>
        <w:tab/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</w:rPr>
        <w:t xml:space="preserve">)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มีในระดับห้องทดลอง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</w:rPr>
        <w:tab/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</w:rPr>
        <w:t xml:space="preserve">)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มีในสัตว์ทดลอง</w:t>
      </w:r>
      <w:r w:rsidRPr="00F64179">
        <w:rPr>
          <w:rFonts w:ascii="TH SarabunPSK" w:hAnsi="TH SarabunPSK" w:cs="TH SarabunPSK"/>
          <w:sz w:val="30"/>
          <w:szCs w:val="30"/>
          <w:cs/>
        </w:rPr>
        <w:tab/>
        <w:t>(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  มีในมนุษย์</w:t>
      </w:r>
    </w:p>
    <w:p w14:paraId="1F08CB31" w14:textId="77777777" w:rsidR="00264B5A" w:rsidRPr="00F64179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ไม่มี</w:t>
      </w:r>
    </w:p>
    <w:p w14:paraId="2F67DE82" w14:textId="77777777" w:rsidR="00264B5A" w:rsidRPr="00F64179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หากมีผลการวิจัยในมนุษย์ ได้ดำเนินการขอรับการพิจารณาจากคณะกรรมการจริยธรรมการวิจัยในมนุษย์หรือไม่</w:t>
      </w:r>
    </w:p>
    <w:p w14:paraId="3ECFF48C" w14:textId="77777777" w:rsidR="00264B5A" w:rsidRPr="00F64179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ดำเนินการขอรับการพิจารณาจากคณะกรรมการจริยธรรมการวิจัยในมนุษย์แล้ว </w:t>
      </w:r>
    </w:p>
    <w:p w14:paraId="4AE57819" w14:textId="77777777" w:rsidR="00264B5A" w:rsidRPr="00F64179" w:rsidRDefault="00264B5A" w:rsidP="00264B5A">
      <w:pPr>
        <w:tabs>
          <w:tab w:val="left" w:pos="720"/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ขอให้แนบหลักฐาน</w:t>
      </w:r>
      <w:r>
        <w:rPr>
          <w:rFonts w:ascii="TH SarabunPSK" w:hAnsi="TH SarabunPSK" w:cs="TH SarabunPSK" w:hint="cs"/>
          <w:sz w:val="30"/>
          <w:szCs w:val="30"/>
          <w:cs/>
        </w:rPr>
        <w:t>การพิจารณา</w:t>
      </w:r>
      <w:r w:rsidRPr="00F64179">
        <w:rPr>
          <w:rFonts w:ascii="TH SarabunPSK" w:hAnsi="TH SarabunPSK" w:cs="TH SarabunPSK"/>
          <w:sz w:val="30"/>
          <w:szCs w:val="30"/>
          <w:cs/>
        </w:rPr>
        <w:t>จาก</w:t>
      </w:r>
      <w:r w:rsidRPr="00E74913">
        <w:rPr>
          <w:rFonts w:ascii="TH SarabunPSK" w:hAnsi="TH SarabunPSK" w:cs="TH SarabunPSK"/>
          <w:sz w:val="30"/>
          <w:szCs w:val="30"/>
          <w:cs/>
        </w:rPr>
        <w:t>ศูนย์จริยธรรมการวิจัยในมนุษย์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603D3DBB" w14:textId="1E058785" w:rsidR="00264B5A" w:rsidRPr="00F64179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ไม่ได้ดำเนินการ เนื่องจาก</w:t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2876294B" w14:textId="77777777" w:rsidR="00264B5A" w:rsidRPr="00F64179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หากมีผลการวิจัยในสัตว์ทดลอง ได้ดำเนินการขอรับการพิจารณาจรรยาบรรณการใช้สัตว์ทดลองหรือไม่</w:t>
      </w:r>
    </w:p>
    <w:p w14:paraId="581AED79" w14:textId="77777777" w:rsidR="00264B5A" w:rsidRPr="00F64179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 ดำเนินการขอรับการพิจารณาจรรยาบรรณการใช้สัตว์ทดลองแล้ว</w:t>
      </w:r>
      <w:r w:rsidRPr="00F64179">
        <w:rPr>
          <w:rFonts w:ascii="TH SarabunPSK" w:hAnsi="TH SarabunPSK" w:cs="TH SarabunPSK"/>
          <w:sz w:val="30"/>
          <w:szCs w:val="30"/>
        </w:rPr>
        <w:t xml:space="preserve"> </w:t>
      </w:r>
    </w:p>
    <w:p w14:paraId="1C1522E3" w14:textId="77777777" w:rsidR="00264B5A" w:rsidRPr="00F64179" w:rsidRDefault="00264B5A" w:rsidP="00264B5A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ขอให้แนบหลักฐาน</w:t>
      </w:r>
      <w:r>
        <w:rPr>
          <w:rFonts w:ascii="TH SarabunPSK" w:hAnsi="TH SarabunPSK" w:cs="TH SarabunPSK" w:hint="cs"/>
          <w:sz w:val="30"/>
          <w:szCs w:val="30"/>
          <w:cs/>
        </w:rPr>
        <w:t>การพิจารณา</w:t>
      </w:r>
      <w:r w:rsidRPr="00F64179">
        <w:rPr>
          <w:rFonts w:ascii="TH SarabunPSK" w:hAnsi="TH SarabunPSK" w:cs="TH SarabunPSK"/>
          <w:sz w:val="30"/>
          <w:szCs w:val="30"/>
          <w:cs/>
        </w:rPr>
        <w:t>จาก</w:t>
      </w:r>
      <w:r w:rsidRPr="00E74913">
        <w:rPr>
          <w:rFonts w:ascii="TH SarabunPSK" w:hAnsi="TH SarabunPSK" w:cs="TH SarabunPSK"/>
          <w:sz w:val="30"/>
          <w:szCs w:val="30"/>
          <w:cs/>
        </w:rPr>
        <w:t>ศูนย์สัตว์ทดลองภาคตะวันออกเฉียงเหนือ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1E80F77" w14:textId="31C4F9D1" w:rsidR="00264B5A" w:rsidRDefault="00264B5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 ไม่ได้ดำเนินการ เนื่องจาก</w:t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  <w:r w:rsidR="00BA557A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CB0881C" w14:textId="4B629B6C" w:rsidR="00BA557A" w:rsidRDefault="00BA557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</w:p>
    <w:p w14:paraId="20F164D0" w14:textId="61DD5FDE" w:rsidR="00BA557A" w:rsidRDefault="00BA557A" w:rsidP="00264B5A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</w:p>
    <w:p w14:paraId="1E720C8F" w14:textId="77777777" w:rsidR="00BA557A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 xml:space="preserve">ผลิตภัณฑ์หรือเทคโนโลยีที่ใกล้เคียงที่มีอยู่แล้วในตลาด            </w:t>
      </w:r>
    </w:p>
    <w:p w14:paraId="6030721C" w14:textId="164683B2" w:rsidR="00264B5A" w:rsidRPr="00F64179" w:rsidRDefault="00BA557A" w:rsidP="00BA557A">
      <w:pPr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3D96872C" w14:textId="77777777" w:rsidR="00264B5A" w:rsidRPr="00E67EAA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E67EAA">
        <w:rPr>
          <w:rFonts w:ascii="TH SarabunPSK" w:hAnsi="TH SarabunPSK" w:cs="TH SarabunPSK"/>
          <w:sz w:val="30"/>
          <w:szCs w:val="30"/>
        </w:rPr>
        <w:t>ลักษณะการนำไปใช้ประโยชน์ในเชิงพาณิชย์หรือประยุกต์ใช้ได้ในเชิง</w:t>
      </w:r>
      <w:r w:rsidRPr="00E67EAA">
        <w:rPr>
          <w:rFonts w:ascii="TH SarabunPSK" w:hAnsi="TH SarabunPSK" w:cs="TH SarabunPSK" w:hint="cs"/>
          <w:sz w:val="30"/>
          <w:szCs w:val="30"/>
          <w:cs/>
        </w:rPr>
        <w:t>อุตสาหกรรม</w:t>
      </w:r>
    </w:p>
    <w:p w14:paraId="57F277B2" w14:textId="7CC59130" w:rsidR="00BA557A" w:rsidRPr="00F64179" w:rsidRDefault="00BA557A" w:rsidP="00BA557A">
      <w:pPr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1CD5435C" w14:textId="2F31723B" w:rsidR="00264B5A" w:rsidRPr="00BA557A" w:rsidRDefault="00264B5A" w:rsidP="008D27B4">
      <w:pPr>
        <w:pStyle w:val="ListParagraph"/>
        <w:numPr>
          <w:ilvl w:val="0"/>
          <w:numId w:val="7"/>
        </w:numPr>
        <w:tabs>
          <w:tab w:val="left" w:pos="360"/>
        </w:tabs>
        <w:ind w:hanging="720"/>
        <w:jc w:val="both"/>
        <w:rPr>
          <w:rFonts w:ascii="TH SarabunPSK" w:hAnsi="TH SarabunPSK" w:cs="TH SarabunPSK"/>
          <w:sz w:val="30"/>
          <w:szCs w:val="30"/>
        </w:rPr>
      </w:pPr>
      <w:r w:rsidRPr="00BA557A">
        <w:rPr>
          <w:rFonts w:ascii="TH SarabunPSK" w:hAnsi="TH SarabunPSK" w:cs="TH SarabunPSK"/>
          <w:sz w:val="30"/>
          <w:szCs w:val="30"/>
          <w:cs/>
        </w:rPr>
        <w:t>แผนการพัฒนาวิจัยต่อไป</w:t>
      </w:r>
      <w:r w:rsidRPr="00BA557A">
        <w:rPr>
          <w:rFonts w:ascii="TH SarabunPSK" w:hAnsi="TH SarabunPSK" w:cs="TH SarabunPSK"/>
          <w:sz w:val="30"/>
          <w:szCs w:val="30"/>
        </w:rPr>
        <w:t xml:space="preserve"> </w:t>
      </w:r>
      <w:r w:rsidRPr="00BA557A">
        <w:rPr>
          <w:rFonts w:ascii="TH SarabunPSK" w:hAnsi="TH SarabunPSK" w:cs="TH SarabunPSK"/>
          <w:sz w:val="30"/>
          <w:szCs w:val="30"/>
          <w:cs/>
        </w:rPr>
        <w:t xml:space="preserve">ที่ต้องการพัฒนาการประดิษฐ์นี้ต่อไป (ถ้ามี) </w:t>
      </w:r>
    </w:p>
    <w:p w14:paraId="20F74BB1" w14:textId="093759AC" w:rsidR="00BA557A" w:rsidRPr="00F64179" w:rsidRDefault="00BA557A" w:rsidP="00BA557A">
      <w:pPr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39152979" w14:textId="1DB44745" w:rsidR="00264B5A" w:rsidRPr="00BA557A" w:rsidRDefault="00264B5A" w:rsidP="008D27B4">
      <w:pPr>
        <w:pStyle w:val="ListParagraph"/>
        <w:numPr>
          <w:ilvl w:val="0"/>
          <w:numId w:val="7"/>
        </w:numPr>
        <w:tabs>
          <w:tab w:val="left" w:pos="360"/>
        </w:tabs>
        <w:ind w:hanging="720"/>
        <w:jc w:val="both"/>
        <w:rPr>
          <w:rFonts w:ascii="TH SarabunPSK" w:hAnsi="TH SarabunPSK" w:cs="TH SarabunPSK"/>
          <w:sz w:val="30"/>
          <w:szCs w:val="30"/>
        </w:rPr>
      </w:pPr>
      <w:r w:rsidRPr="00BA557A">
        <w:rPr>
          <w:rFonts w:ascii="TH SarabunPSK" w:hAnsi="TH SarabunPSK" w:cs="TH SarabunPSK"/>
          <w:sz w:val="30"/>
          <w:szCs w:val="30"/>
          <w:cs/>
        </w:rPr>
        <w:t>ข้อมูลทางการตลาด</w:t>
      </w:r>
      <w:r w:rsidRPr="00BA557A">
        <w:rPr>
          <w:rFonts w:ascii="TH SarabunPSK" w:hAnsi="TH SarabunPSK" w:cs="TH SarabunPSK"/>
          <w:sz w:val="30"/>
          <w:szCs w:val="30"/>
        </w:rPr>
        <w:t xml:space="preserve"> </w:t>
      </w:r>
      <w:r w:rsidRPr="00BA557A">
        <w:rPr>
          <w:rFonts w:ascii="TH SarabunPSK" w:hAnsi="TH SarabunPSK" w:cs="TH SarabunPSK"/>
          <w:sz w:val="30"/>
          <w:szCs w:val="30"/>
          <w:cs/>
        </w:rPr>
        <w:t xml:space="preserve">   </w:t>
      </w:r>
    </w:p>
    <w:p w14:paraId="7BE4E86F" w14:textId="77777777" w:rsidR="00264B5A" w:rsidRPr="00F64179" w:rsidRDefault="00264B5A" w:rsidP="00264B5A">
      <w:p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</w:t>
      </w:r>
      <w:r w:rsidRPr="00F64179">
        <w:rPr>
          <w:rFonts w:ascii="TH SarabunPSK" w:hAnsi="TH SarabunPSK" w:cs="TH SarabunPSK"/>
          <w:sz w:val="30"/>
          <w:szCs w:val="30"/>
        </w:rPr>
        <w:t xml:space="preserve">   </w:t>
      </w:r>
      <w:r w:rsidRPr="00F64179">
        <w:rPr>
          <w:rFonts w:ascii="TH SarabunPSK" w:hAnsi="TH SarabunPSK" w:cs="TH SarabunPSK"/>
          <w:sz w:val="30"/>
          <w:szCs w:val="30"/>
          <w:cs/>
        </w:rPr>
        <w:t>มีบริษัทที่สนใจในผลงาน ได้แก่</w:t>
      </w:r>
    </w:p>
    <w:p w14:paraId="70C03F33" w14:textId="77777777" w:rsidR="00BA557A" w:rsidRDefault="00BA557A" w:rsidP="008D27B4">
      <w:pPr>
        <w:numPr>
          <w:ilvl w:val="2"/>
          <w:numId w:val="7"/>
        </w:numPr>
        <w:tabs>
          <w:tab w:val="left" w:pos="1080"/>
        </w:tabs>
        <w:spacing w:before="60"/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โทรศัพท์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1A457C91" w14:textId="77777777" w:rsidR="00BA557A" w:rsidRDefault="00BA557A" w:rsidP="008D27B4">
      <w:pPr>
        <w:numPr>
          <w:ilvl w:val="2"/>
          <w:numId w:val="7"/>
        </w:numPr>
        <w:tabs>
          <w:tab w:val="left" w:pos="1080"/>
        </w:tabs>
        <w:spacing w:before="60"/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โทรศัพท์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39D0F444" w14:textId="77777777" w:rsidR="00264B5A" w:rsidRPr="00D26B5C" w:rsidRDefault="00264B5A" w:rsidP="00264B5A">
      <w:pPr>
        <w:tabs>
          <w:tab w:val="left" w:pos="2160"/>
        </w:tabs>
        <w:spacing w:before="60"/>
        <w:ind w:left="360"/>
        <w:rPr>
          <w:rFonts w:ascii="TH SarabunPSK" w:hAnsi="TH SarabunPSK" w:cs="TH SarabunPSK"/>
          <w:sz w:val="30"/>
          <w:szCs w:val="30"/>
          <w:cs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 )</w:t>
      </w:r>
      <w:r w:rsidRPr="00D26B5C">
        <w:rPr>
          <w:rFonts w:ascii="TH SarabunPSK" w:hAnsi="TH SarabunPSK" w:cs="TH SarabunPSK"/>
          <w:sz w:val="30"/>
          <w:szCs w:val="30"/>
        </w:rPr>
        <w:t xml:space="preserve">  </w:t>
      </w:r>
      <w:r w:rsidRPr="00D26B5C">
        <w:rPr>
          <w:rFonts w:ascii="TH SarabunPSK" w:hAnsi="TH SarabunPSK" w:cs="TH SarabunPSK"/>
          <w:sz w:val="30"/>
          <w:szCs w:val="30"/>
          <w:cs/>
        </w:rPr>
        <w:t>ไม่มี</w:t>
      </w:r>
    </w:p>
    <w:p w14:paraId="2037B8E2" w14:textId="77777777" w:rsidR="00264B5A" w:rsidRPr="00F64179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การประชาสัมพันธ์ผลงานการประดิษฐ์นี้โดยมหาวิทยาลัย </w:t>
      </w:r>
    </w:p>
    <w:p w14:paraId="14BC8A53" w14:textId="77777777" w:rsidR="00264B5A" w:rsidRPr="00F64179" w:rsidRDefault="00264B5A" w:rsidP="00264B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ยินยอม </w:t>
      </w:r>
    </w:p>
    <w:p w14:paraId="20134BED" w14:textId="2281399B" w:rsidR="00264B5A" w:rsidRPr="00F64179" w:rsidRDefault="00264B5A" w:rsidP="00264B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ไ</w:t>
      </w:r>
      <w:r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</w:t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96013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1F54784D" w14:textId="77777777" w:rsidR="00264B5A" w:rsidRPr="00F64179" w:rsidRDefault="00264B5A" w:rsidP="008D27B4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ข้าพเจ้าขอยืนยันว่าข้อมูลดังกล่าวข้างต้นและเอกสารที่แนบมาพร้อมนี้ครบถ้วนและถูกต้องและเป็นความจริงทุกประการ</w:t>
      </w:r>
    </w:p>
    <w:p w14:paraId="676ACB6C" w14:textId="77777777" w:rsidR="00212202" w:rsidRPr="00212202" w:rsidRDefault="00212202" w:rsidP="00212202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43E0F01E" w14:textId="7937462D" w:rsidR="0071238D" w:rsidRPr="00165752" w:rsidRDefault="00425DA0" w:rsidP="00212202">
      <w:pPr>
        <w:ind w:left="360" w:hanging="360"/>
        <w:jc w:val="center"/>
        <w:rPr>
          <w:rFonts w:ascii="TH SarabunPSK" w:hAnsi="TH SarabunPSK" w:cs="TH SarabunPSK"/>
          <w:sz w:val="32"/>
          <w:szCs w:val="32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ลงนาม</w:t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หัวหน้าโครงการ</w:t>
      </w:r>
    </w:p>
    <w:p w14:paraId="276886B7" w14:textId="79F1F494" w:rsidR="0071238D" w:rsidRPr="00165752" w:rsidRDefault="009F0858" w:rsidP="00212202">
      <w:pPr>
        <w:ind w:left="360" w:hanging="360"/>
        <w:rPr>
          <w:rFonts w:ascii="TH SarabunPSK" w:hAnsi="TH SarabunPSK" w:cs="TH SarabunPSK"/>
          <w:sz w:val="32"/>
          <w:szCs w:val="32"/>
        </w:rPr>
      </w:pPr>
      <w:r w:rsidRPr="00165752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</w:t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(</w:t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)</w:t>
      </w:r>
    </w:p>
    <w:p w14:paraId="7004EFD2" w14:textId="0AF5CB34" w:rsidR="00212202" w:rsidRDefault="009F0858" w:rsidP="00E5283C">
      <w:pPr>
        <w:ind w:left="360" w:hanging="360"/>
        <w:rPr>
          <w:rFonts w:ascii="TH SarabunPSK" w:hAnsi="TH SarabunPSK" w:cs="TH SarabunPSK"/>
          <w:sz w:val="32"/>
          <w:szCs w:val="32"/>
          <w:u w:val="dotted"/>
        </w:rPr>
      </w:pPr>
      <w:r w:rsidRPr="00165752">
        <w:rPr>
          <w:rFonts w:ascii="TH SarabunPSK" w:hAnsi="TH SarabunPSK" w:cs="TH SarabunPSK"/>
          <w:sz w:val="32"/>
          <w:szCs w:val="32"/>
          <w:cs/>
        </w:rPr>
        <w:t xml:space="preserve">                                     </w:t>
      </w:r>
      <w:r w:rsidR="00425DA0" w:rsidRPr="00165752">
        <w:rPr>
          <w:rFonts w:ascii="TH SarabunPSK" w:hAnsi="TH SarabunPSK" w:cs="TH SarabunPSK"/>
          <w:sz w:val="32"/>
          <w:szCs w:val="32"/>
          <w:cs/>
        </w:rPr>
        <w:t xml:space="preserve">              </w:t>
      </w:r>
      <w:r w:rsidR="00165752" w:rsidRPr="00165752"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165752" w:rsidRPr="00165752">
        <w:rPr>
          <w:rFonts w:ascii="TH SarabunPSK" w:hAnsi="TH SarabunPSK" w:cs="TH SarabunPSK" w:hint="cs"/>
          <w:sz w:val="32"/>
          <w:szCs w:val="32"/>
          <w:cs/>
        </w:rPr>
        <w:t>เดือน</w:t>
      </w:r>
      <w:r w:rsidR="00165752" w:rsidRPr="001657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 w:hint="cs"/>
          <w:sz w:val="32"/>
          <w:szCs w:val="32"/>
          <w:cs/>
        </w:rPr>
        <w:t>พ.ศ.</w:t>
      </w:r>
      <w:r w:rsidR="005367D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367D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</w:p>
    <w:p w14:paraId="1B7A5D72" w14:textId="405F8D05" w:rsidR="00165752" w:rsidRDefault="00165752" w:rsidP="00E5283C">
      <w:pPr>
        <w:ind w:left="360" w:hanging="360"/>
        <w:rPr>
          <w:rFonts w:ascii="TH SarabunPSK" w:hAnsi="TH SarabunPSK" w:cs="TH SarabunPSK"/>
          <w:sz w:val="32"/>
          <w:szCs w:val="32"/>
          <w:u w:val="dotted"/>
        </w:rPr>
      </w:pPr>
    </w:p>
    <w:p w14:paraId="2CB1D1E8" w14:textId="6C593263" w:rsidR="00165752" w:rsidRDefault="00165752" w:rsidP="00DA3223">
      <w:pPr>
        <w:ind w:left="360" w:hanging="360"/>
        <w:jc w:val="center"/>
        <w:rPr>
          <w:rFonts w:ascii="TH SarabunPSK" w:hAnsi="TH SarabunPSK" w:cs="TH SarabunPSK"/>
          <w:sz w:val="32"/>
          <w:szCs w:val="32"/>
          <w:u w:val="dotted"/>
        </w:rPr>
      </w:pPr>
    </w:p>
    <w:p w14:paraId="56EBBE17" w14:textId="77777777" w:rsidR="00DA3223" w:rsidRPr="00E21D4C" w:rsidRDefault="00DA3223" w:rsidP="00212202">
      <w:pPr>
        <w:ind w:left="360" w:hanging="360"/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0"/>
        <w:gridCol w:w="5260"/>
      </w:tblGrid>
      <w:tr w:rsidR="005412CE" w14:paraId="173E6827" w14:textId="77777777" w:rsidTr="00FE1EB2">
        <w:tc>
          <w:tcPr>
            <w:tcW w:w="52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D31CFA" w14:textId="77777777" w:rsidR="005412CE" w:rsidRDefault="005412CE" w:rsidP="005412CE">
            <w:pPr>
              <w:spacing w:before="60" w:after="240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ลขที่รับเอกสาร</w:t>
            </w:r>
          </w:p>
          <w:p w14:paraId="410B9DC7" w14:textId="1C63A093" w:rsidR="005412CE" w:rsidRPr="00684122" w:rsidRDefault="005412CE" w:rsidP="005412CE">
            <w:pPr>
              <w:spacing w:before="60" w:after="240"/>
              <w:rPr>
                <w:rFonts w:ascii="TH SarabunPSK" w:hAnsi="TH SarabunPSK" w:cs="TH SarabunPSK"/>
                <w:b/>
                <w:bCs/>
                <w:sz w:val="28"/>
                <w:u w:val="dotted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  </w:t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</w:p>
        </w:tc>
        <w:tc>
          <w:tcPr>
            <w:tcW w:w="5260" w:type="dxa"/>
            <w:tcBorders>
              <w:left w:val="single" w:sz="4" w:space="0" w:color="auto"/>
            </w:tcBorders>
          </w:tcPr>
          <w:p w14:paraId="75B0B7E7" w14:textId="77777777" w:rsidR="005412CE" w:rsidRPr="00165752" w:rsidRDefault="005412CE" w:rsidP="00FE1EB2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>สำหรับเจ้าหน้าที่ผู้รับข้อมูล</w:t>
            </w:r>
          </w:p>
          <w:p w14:paraId="178C063E" w14:textId="77777777" w:rsidR="005412CE" w:rsidRPr="00165752" w:rsidRDefault="005412CE" w:rsidP="00FE1EB2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>ลงชื่อ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</w:p>
          <w:p w14:paraId="71D82C99" w14:textId="77777777" w:rsidR="005412CE" w:rsidRPr="00165752" w:rsidRDefault="005412CE" w:rsidP="00FE1EB2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>(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             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          </w:t>
            </w:r>
            <w:r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  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 </w:t>
            </w:r>
            <w:r w:rsidRPr="00165752">
              <w:rPr>
                <w:rFonts w:ascii="TH SarabunPSK" w:hAnsi="TH SarabunPSK" w:cs="TH SarabunPSK" w:hint="cs"/>
                <w:szCs w:val="24"/>
                <w:cs/>
              </w:rPr>
              <w:t>)</w:t>
            </w:r>
          </w:p>
          <w:p w14:paraId="4B0F88CD" w14:textId="77777777" w:rsidR="005412CE" w:rsidRDefault="005412CE" w:rsidP="00FE1EB2">
            <w:pPr>
              <w:rPr>
                <w:rFonts w:ascii="TH SarabunPSK" w:hAnsi="TH SarabunPSK" w:cs="TH SarabunPSK"/>
                <w:szCs w:val="24"/>
                <w:u w:val="dotted"/>
              </w:rPr>
            </w:pPr>
            <w:r w:rsidRPr="00165752">
              <w:rPr>
                <w:rFonts w:ascii="TH SarabunPSK" w:hAnsi="TH SarabunPSK" w:cs="TH SarabunPSK" w:hint="cs"/>
                <w:szCs w:val="24"/>
                <w:cs/>
              </w:rPr>
              <w:t xml:space="preserve">     วันที่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</w:t>
            </w:r>
            <w:r w:rsidRPr="00165752">
              <w:rPr>
                <w:rFonts w:ascii="TH SarabunPSK" w:hAnsi="TH SarabunPSK" w:cs="TH SarabunPSK" w:hint="cs"/>
                <w:szCs w:val="24"/>
                <w:cs/>
              </w:rPr>
              <w:t>เดือน</w:t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 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u w:val="dotted"/>
                <w:cs/>
              </w:rPr>
              <w:t xml:space="preserve">  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 w:hint="cs"/>
                <w:szCs w:val="24"/>
                <w:cs/>
              </w:rPr>
              <w:t>พ.ศ.</w:t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 w:rsidRPr="00165752"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</w:p>
          <w:p w14:paraId="0D33CCA4" w14:textId="1AA51B28" w:rsidR="005412CE" w:rsidRDefault="005412CE" w:rsidP="00FE1EB2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</w:tc>
      </w:tr>
    </w:tbl>
    <w:p w14:paraId="0ACF29F7" w14:textId="44D9DCF1" w:rsidR="00165752" w:rsidRDefault="00165752" w:rsidP="00212202">
      <w:pPr>
        <w:ind w:left="360" w:hanging="360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7CC619F7" w14:textId="33EB67C9" w:rsidR="005D451F" w:rsidRPr="00D01652" w:rsidRDefault="00D01652" w:rsidP="00212202">
      <w:pPr>
        <w:ind w:left="360" w:hanging="360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D01652">
        <w:rPr>
          <w:rFonts w:ascii="TH SarabunPSK" w:hAnsi="TH SarabunPSK" w:cs="TH SarabunPSK" w:hint="cs"/>
          <w:b/>
          <w:bCs/>
          <w:sz w:val="30"/>
          <w:szCs w:val="30"/>
          <w:cs/>
        </w:rPr>
        <w:t>ใบต่อท้าย</w:t>
      </w:r>
    </w:p>
    <w:p w14:paraId="286BB100" w14:textId="46720EDD" w:rsidR="00D01652" w:rsidRDefault="00D01652" w:rsidP="00212202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</w:p>
    <w:p w14:paraId="3EAFE0EF" w14:textId="0C19100D" w:rsidR="00EA4FF9" w:rsidRDefault="00D01652" w:rsidP="00EA4FF9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="00EA4FF9">
        <w:rPr>
          <w:rFonts w:ascii="TH SarabunPSK" w:hAnsi="TH SarabunPSK" w:cs="TH SarabunPSK"/>
          <w:sz w:val="28"/>
          <w:szCs w:val="28"/>
          <w:cs/>
        </w:rPr>
        <w:tab/>
      </w:r>
      <w:r w:rsidR="00EA4FF9">
        <w:rPr>
          <w:rFonts w:ascii="TH SarabunPSK" w:hAnsi="TH SarabunPSK" w:cs="TH SarabunPSK" w:hint="cs"/>
          <w:sz w:val="28"/>
          <w:szCs w:val="28"/>
          <w:cs/>
        </w:rPr>
        <w:t>บุคลากร มรภ.กจ. จำนวน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  <w:r w:rsidR="00EA4FF9">
        <w:rPr>
          <w:rFonts w:ascii="TH SarabunPSK" w:hAnsi="TH SarabunPSK" w:cs="TH SarabunPSK"/>
          <w:sz w:val="28"/>
          <w:szCs w:val="28"/>
          <w:cs/>
        </w:rPr>
        <w:tab/>
      </w:r>
      <w:r w:rsidR="00EA4FF9">
        <w:rPr>
          <w:rFonts w:ascii="TH SarabunPSK" w:hAnsi="TH SarabunPSK" w:cs="TH SarabunPSK"/>
          <w:sz w:val="28"/>
          <w:szCs w:val="28"/>
          <w:cs/>
        </w:rPr>
        <w:tab/>
      </w:r>
      <w:r w:rsidR="00EA4FF9">
        <w:rPr>
          <w:rFonts w:ascii="TH SarabunPSK" w:hAnsi="TH SarabunPSK" w:cs="TH SarabunPSK" w:hint="cs"/>
          <w:sz w:val="28"/>
          <w:szCs w:val="28"/>
          <w:cs/>
        </w:rPr>
        <w:t>นักศึกษา มรภ.กจ.</w:t>
      </w:r>
      <w:r w:rsidR="00EA4FF9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</w:t>
      </w:r>
      <w:r w:rsidR="00EA4FF9">
        <w:rPr>
          <w:rFonts w:ascii="TH SarabunPSK" w:hAnsi="TH SarabunPSK" w:cs="TH SarabunPSK" w:hint="cs"/>
          <w:sz w:val="28"/>
          <w:szCs w:val="28"/>
          <w:cs/>
        </w:rPr>
        <w:t>จำนวน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</w:p>
    <w:p w14:paraId="7C54F515" w14:textId="77777777" w:rsidR="00EA4FF9" w:rsidRDefault="00EA4FF9" w:rsidP="00EA4FF9">
      <w:pPr>
        <w:spacing w:after="120"/>
        <w:ind w:left="3240" w:firstLine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บุคคลภายนอก มรภ.กจ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</w:t>
      </w:r>
      <w:r>
        <w:rPr>
          <w:rFonts w:ascii="TH SarabunPSK" w:hAnsi="TH SarabunPSK" w:cs="TH SarabunPSK" w:hint="cs"/>
          <w:sz w:val="28"/>
          <w:szCs w:val="28"/>
          <w:cs/>
        </w:rPr>
        <w:t>คน</w:t>
      </w:r>
    </w:p>
    <w:p w14:paraId="5B579900" w14:textId="624B12AC" w:rsidR="00D01652" w:rsidRDefault="00D01652" w:rsidP="00EA4FF9">
      <w:pPr>
        <w:spacing w:after="120"/>
        <w:ind w:left="360"/>
        <w:jc w:val="thaiDistribute"/>
        <w:rPr>
          <w:rFonts w:ascii="TH SarabunPSK" w:hAnsi="TH SarabunPSK" w:cs="TH SarabunPSK"/>
          <w:sz w:val="30"/>
          <w:szCs w:val="30"/>
        </w:rPr>
      </w:pPr>
    </w:p>
    <w:tbl>
      <w:tblPr>
        <w:tblW w:w="114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4"/>
        <w:gridCol w:w="2127"/>
        <w:gridCol w:w="1796"/>
        <w:gridCol w:w="1559"/>
        <w:gridCol w:w="1418"/>
        <w:gridCol w:w="1113"/>
        <w:gridCol w:w="1003"/>
        <w:gridCol w:w="1031"/>
        <w:gridCol w:w="867"/>
      </w:tblGrid>
      <w:tr w:rsidR="00D01652" w:rsidRPr="00212202" w14:paraId="0742CBD2" w14:textId="77777777" w:rsidTr="00D01652">
        <w:trPr>
          <w:trHeight w:val="593"/>
        </w:trPr>
        <w:tc>
          <w:tcPr>
            <w:tcW w:w="534" w:type="dxa"/>
            <w:vAlign w:val="center"/>
          </w:tcPr>
          <w:p w14:paraId="718D7832" w14:textId="77777777" w:rsidR="00D0165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ำดับ</w:t>
            </w:r>
          </w:p>
          <w:p w14:paraId="65988D76" w14:textId="074808FD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</w:t>
            </w:r>
          </w:p>
        </w:tc>
        <w:tc>
          <w:tcPr>
            <w:tcW w:w="2127" w:type="dxa"/>
            <w:vAlign w:val="center"/>
          </w:tcPr>
          <w:p w14:paraId="2877C7A1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นามสกุล</w:t>
            </w:r>
          </w:p>
        </w:tc>
        <w:tc>
          <w:tcPr>
            <w:tcW w:w="1796" w:type="dxa"/>
            <w:vAlign w:val="center"/>
          </w:tcPr>
          <w:p w14:paraId="16322436" w14:textId="77777777" w:rsidR="00D01652" w:rsidRPr="00212202" w:rsidRDefault="00D01652" w:rsidP="00CE64B0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559" w:type="dxa"/>
            <w:vAlign w:val="center"/>
          </w:tcPr>
          <w:p w14:paraId="1CA3F25A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18" w:type="dxa"/>
            <w:vAlign w:val="center"/>
          </w:tcPr>
          <w:p w14:paraId="58952C27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ที่ทำงาน</w:t>
            </w:r>
          </w:p>
          <w:p w14:paraId="6DCBBC9E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/มือถือ</w:t>
            </w:r>
          </w:p>
        </w:tc>
        <w:tc>
          <w:tcPr>
            <w:tcW w:w="1113" w:type="dxa"/>
            <w:vAlign w:val="center"/>
          </w:tcPr>
          <w:p w14:paraId="3C0FDB2E" w14:textId="77777777" w:rsidR="00D01652" w:rsidRPr="00212202" w:rsidRDefault="00D01652" w:rsidP="00CE64B0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212202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3" w:type="dxa"/>
            <w:vAlign w:val="center"/>
          </w:tcPr>
          <w:p w14:paraId="47584F33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Arial" w:hAnsi="Arial" w:cs="Arial"/>
                <w:sz w:val="30"/>
                <w:szCs w:val="30"/>
              </w:rPr>
              <w:t>​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31" w:type="dxa"/>
            <w:vAlign w:val="center"/>
          </w:tcPr>
          <w:p w14:paraId="21E3290D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ายมือชื่อ</w:t>
            </w:r>
          </w:p>
        </w:tc>
        <w:tc>
          <w:tcPr>
            <w:tcW w:w="867" w:type="dxa"/>
            <w:vAlign w:val="center"/>
          </w:tcPr>
          <w:p w14:paraId="22AAA32D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84724F" w:rsidRPr="00212202" w14:paraId="21E48AB0" w14:textId="77777777" w:rsidTr="00D01652">
        <w:trPr>
          <w:trHeight w:val="593"/>
        </w:trPr>
        <w:tc>
          <w:tcPr>
            <w:tcW w:w="534" w:type="dxa"/>
            <w:vAlign w:val="center"/>
          </w:tcPr>
          <w:p w14:paraId="688694C0" w14:textId="441B791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4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  <w:vAlign w:val="center"/>
          </w:tcPr>
          <w:p w14:paraId="0E057BF2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796" w:type="dxa"/>
            <w:vAlign w:val="center"/>
          </w:tcPr>
          <w:p w14:paraId="03709F80" w14:textId="77777777" w:rsidR="0084724F" w:rsidRPr="00212202" w:rsidRDefault="0084724F" w:rsidP="00CE64B0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559" w:type="dxa"/>
            <w:vAlign w:val="center"/>
          </w:tcPr>
          <w:p w14:paraId="12A3A7E7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418" w:type="dxa"/>
            <w:vAlign w:val="center"/>
          </w:tcPr>
          <w:p w14:paraId="2B6CF773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113" w:type="dxa"/>
            <w:vAlign w:val="center"/>
          </w:tcPr>
          <w:p w14:paraId="0E5DC8E7" w14:textId="77777777" w:rsidR="0084724F" w:rsidRPr="00212202" w:rsidRDefault="0084724F" w:rsidP="00CE64B0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  <w:vAlign w:val="center"/>
          </w:tcPr>
          <w:p w14:paraId="3EF0FC64" w14:textId="77777777" w:rsidR="0084724F" w:rsidRPr="00212202" w:rsidRDefault="0084724F" w:rsidP="00CE64B0">
            <w:pPr>
              <w:ind w:left="360" w:hanging="360"/>
              <w:jc w:val="center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031" w:type="dxa"/>
            <w:vAlign w:val="center"/>
          </w:tcPr>
          <w:p w14:paraId="3E0F6431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867" w:type="dxa"/>
            <w:vAlign w:val="center"/>
          </w:tcPr>
          <w:p w14:paraId="6F8379CC" w14:textId="77777777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</w:tr>
      <w:tr w:rsidR="00D01652" w:rsidRPr="00212202" w14:paraId="7F98B2A6" w14:textId="77777777" w:rsidTr="00D01652">
        <w:trPr>
          <w:trHeight w:val="567"/>
        </w:trPr>
        <w:tc>
          <w:tcPr>
            <w:tcW w:w="534" w:type="dxa"/>
          </w:tcPr>
          <w:p w14:paraId="02B12E2E" w14:textId="5041C2FA" w:rsidR="00D01652" w:rsidRPr="00212202" w:rsidRDefault="00EA4FF9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5</w:t>
            </w:r>
            <w:r w:rsidR="00D0165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</w:tcPr>
          <w:p w14:paraId="62453B7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1506B972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3E050EE6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319682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60BD1E11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52376F15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33AD4A9A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1A13C4D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373769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D01652" w:rsidRPr="00212202" w14:paraId="3E386CF6" w14:textId="77777777" w:rsidTr="00D01652">
        <w:trPr>
          <w:trHeight w:val="567"/>
        </w:trPr>
        <w:tc>
          <w:tcPr>
            <w:tcW w:w="534" w:type="dxa"/>
          </w:tcPr>
          <w:p w14:paraId="200A94ED" w14:textId="44D1C86B" w:rsidR="00D01652" w:rsidRPr="00212202" w:rsidRDefault="00EA4FF9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6</w:t>
            </w:r>
            <w:r w:rsidR="00D0165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</w:tcPr>
          <w:p w14:paraId="50FFFD12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079C857E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1AB9E01C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7D74186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47F9AA17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4FFF0A3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06380CB2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2F4BAFEE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5A8F7D5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D01652" w:rsidRPr="00212202" w14:paraId="2EB6CDD5" w14:textId="77777777" w:rsidTr="00D01652">
        <w:trPr>
          <w:trHeight w:val="567"/>
        </w:trPr>
        <w:tc>
          <w:tcPr>
            <w:tcW w:w="534" w:type="dxa"/>
          </w:tcPr>
          <w:p w14:paraId="15B8F741" w14:textId="5CDB78F5" w:rsidR="00D01652" w:rsidRPr="00212202" w:rsidRDefault="00EA4FF9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7</w:t>
            </w:r>
            <w:r w:rsidR="00D0165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</w:tcPr>
          <w:p w14:paraId="73F242F0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2FFEF896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63934EA8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253D7DC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430E8FE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20B3B0F8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2898CCF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08FC2CC0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4D4D6F61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4724F" w:rsidRPr="00212202" w14:paraId="6D2859E1" w14:textId="77777777" w:rsidTr="00D01652">
        <w:trPr>
          <w:trHeight w:val="567"/>
        </w:trPr>
        <w:tc>
          <w:tcPr>
            <w:tcW w:w="534" w:type="dxa"/>
          </w:tcPr>
          <w:p w14:paraId="4928FF12" w14:textId="65EC78CA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8.</w:t>
            </w:r>
          </w:p>
        </w:tc>
        <w:tc>
          <w:tcPr>
            <w:tcW w:w="2127" w:type="dxa"/>
          </w:tcPr>
          <w:p w14:paraId="44CE3B9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36D0F8D5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09E6C93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75C2018B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2EC22509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6913A7B4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321591A3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080ED9D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4724F" w:rsidRPr="00212202" w14:paraId="5D7298AC" w14:textId="77777777" w:rsidTr="00D01652">
        <w:trPr>
          <w:trHeight w:val="567"/>
        </w:trPr>
        <w:tc>
          <w:tcPr>
            <w:tcW w:w="534" w:type="dxa"/>
          </w:tcPr>
          <w:p w14:paraId="5CA4CFC1" w14:textId="180C778E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9.</w:t>
            </w:r>
          </w:p>
        </w:tc>
        <w:tc>
          <w:tcPr>
            <w:tcW w:w="2127" w:type="dxa"/>
          </w:tcPr>
          <w:p w14:paraId="39C3108E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0B5EF194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54667403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797D683C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5B14BB22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455BF293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7375C87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8987FFC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4724F" w:rsidRPr="00212202" w14:paraId="2FDB91C4" w14:textId="77777777" w:rsidTr="00D01652">
        <w:trPr>
          <w:trHeight w:val="567"/>
        </w:trPr>
        <w:tc>
          <w:tcPr>
            <w:tcW w:w="534" w:type="dxa"/>
          </w:tcPr>
          <w:p w14:paraId="00C77D94" w14:textId="043ED057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10.</w:t>
            </w:r>
          </w:p>
        </w:tc>
        <w:tc>
          <w:tcPr>
            <w:tcW w:w="2127" w:type="dxa"/>
          </w:tcPr>
          <w:p w14:paraId="00293BC9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48E73728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693BD42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3746CFB5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329B300A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068ECEF2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2FA5CF30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70A43E6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304F19AB" w14:textId="77777777" w:rsidR="00D01652" w:rsidRPr="00442F2B" w:rsidRDefault="00D01652" w:rsidP="00212202">
      <w:pPr>
        <w:ind w:left="360" w:hanging="360"/>
        <w:jc w:val="center"/>
        <w:rPr>
          <w:rFonts w:ascii="TH SarabunPSK" w:hAnsi="TH SarabunPSK" w:cs="TH SarabunPSK"/>
          <w:sz w:val="30"/>
          <w:szCs w:val="30"/>
          <w:cs/>
        </w:rPr>
      </w:pPr>
    </w:p>
    <w:sectPr w:rsidR="00D01652" w:rsidRPr="00442F2B" w:rsidSect="00E5283C">
      <w:headerReference w:type="default" r:id="rId8"/>
      <w:footerReference w:type="default" r:id="rId9"/>
      <w:pgSz w:w="12240" w:h="15840"/>
      <w:pgMar w:top="567" w:right="720" w:bottom="57" w:left="990" w:header="72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63EC7" w14:textId="77777777" w:rsidR="00081E41" w:rsidRDefault="00081E41">
      <w:r>
        <w:separator/>
      </w:r>
    </w:p>
  </w:endnote>
  <w:endnote w:type="continuationSeparator" w:id="0">
    <w:p w14:paraId="5080259C" w14:textId="77777777" w:rsidR="00081E41" w:rsidRDefault="00081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F3341" w14:textId="77777777" w:rsidR="00FB3B71" w:rsidRDefault="00FB3B71">
    <w:pPr>
      <w:pStyle w:val="Footer"/>
    </w:pPr>
  </w:p>
  <w:p w14:paraId="3CAE15D6" w14:textId="15032D4F" w:rsidR="00363809" w:rsidRPr="00425DA0" w:rsidRDefault="00B75B4F" w:rsidP="00CA74A6">
    <w:pPr>
      <w:pStyle w:val="Footer"/>
      <w:jc w:val="right"/>
      <w:rPr>
        <w:rFonts w:ascii="TH SarabunPSK" w:hAnsi="TH SarabunPSK" w:cs="TH SarabunPSK"/>
        <w:sz w:val="28"/>
        <w:szCs w:val="22"/>
        <w:cs/>
      </w:rPr>
    </w:pPr>
    <w:r>
      <w:rPr>
        <w:rFonts w:ascii="TH SarabunPSK" w:hAnsi="TH SarabunPSK" w:cs="TH SarabunPSK" w:hint="cs"/>
        <w:sz w:val="28"/>
        <w:szCs w:val="22"/>
        <w:cs/>
      </w:rPr>
      <w:t xml:space="preserve">                                                                       </w:t>
    </w:r>
    <w:r w:rsidR="0097070D">
      <w:rPr>
        <w:rFonts w:ascii="TH SarabunPSK" w:hAnsi="TH SarabunPSK" w:cs="TH SarabunPSK" w:hint="cs"/>
        <w:sz w:val="28"/>
        <w:szCs w:val="22"/>
        <w:cs/>
      </w:rPr>
      <w:t>งานทรัพย์สินทางปัญญา สำนักงานจัดการผลประโยชน์ มหาวิทยาลัยราชภัฏกาญจนบุรี</w:t>
    </w:r>
    <w:r w:rsidR="00CA74A6">
      <w:rPr>
        <w:rFonts w:ascii="TH SarabunPSK" w:hAnsi="TH SarabunPSK" w:cs="TH SarabunPSK"/>
        <w:sz w:val="28"/>
        <w:szCs w:val="22"/>
      </w:rPr>
      <w:t xml:space="preserve"> </w:t>
    </w:r>
    <w:r w:rsidR="00CA74A6">
      <w:rPr>
        <w:rFonts w:ascii="TH SarabunPSK" w:hAnsi="TH SarabunPSK" w:cs="TH SarabunPSK"/>
        <w:sz w:val="28"/>
        <w:szCs w:val="22"/>
      </w:rPr>
      <w:tab/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CA74A6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CA74A6">
      <w:rPr>
        <w:rStyle w:val="PageNumber"/>
        <w:rFonts w:ascii="TH SarabunPSK" w:hAnsi="TH SarabunPSK" w:cs="TH SarabunPSK"/>
        <w:szCs w:val="24"/>
      </w:rPr>
      <w:t>1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end"/>
    </w:r>
    <w:r w:rsidR="00CA74A6" w:rsidRPr="00425DA0">
      <w:rPr>
        <w:rStyle w:val="PageNumber"/>
        <w:rFonts w:ascii="TH SarabunPSK" w:hAnsi="TH SarabunPSK" w:cs="TH SarabunPSK"/>
        <w:szCs w:val="24"/>
        <w:cs/>
      </w:rPr>
      <w:t>/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CA74A6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CA74A6">
      <w:rPr>
        <w:rStyle w:val="PageNumber"/>
        <w:rFonts w:ascii="TH SarabunPSK" w:hAnsi="TH SarabunPSK" w:cs="TH SarabunPSK"/>
        <w:szCs w:val="24"/>
      </w:rPr>
      <w:t>3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68BA2" w14:textId="77777777" w:rsidR="00081E41" w:rsidRDefault="00081E41">
      <w:r>
        <w:separator/>
      </w:r>
    </w:p>
  </w:footnote>
  <w:footnote w:type="continuationSeparator" w:id="0">
    <w:p w14:paraId="1F9789F6" w14:textId="77777777" w:rsidR="00081E41" w:rsidRDefault="00081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A742B" w14:textId="7AABC1B8" w:rsidR="001B2AB2" w:rsidRDefault="000D63B4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4A270E">
      <w:rPr>
        <w:rFonts w:ascii="TH SarabunPSK" w:hAnsi="TH SarabunPSK" w:cs="TH SarabunPSK" w:hint="cs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EEFB15" wp14:editId="60E80E00">
              <wp:simplePos x="0" y="0"/>
              <wp:positionH relativeFrom="margin">
                <wp:align>right</wp:align>
              </wp:positionH>
              <wp:positionV relativeFrom="paragraph">
                <wp:posOffset>-84794</wp:posOffset>
              </wp:positionV>
              <wp:extent cx="1073150" cy="359410"/>
              <wp:effectExtent l="0" t="0" r="12700" b="21590"/>
              <wp:wrapNone/>
              <wp:docPr id="156" name="Text Box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3150" cy="35941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4543F1E7" w14:textId="75934768" w:rsidR="000D63B4" w:rsidRPr="00230DEF" w:rsidRDefault="000D63B4" w:rsidP="000D63B4">
                          <w:pPr>
                            <w:jc w:val="center"/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KRU</w:t>
                          </w: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  <w:cs/>
                            </w:rPr>
                            <w:t>-</w:t>
                          </w: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IP 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EEFB15" id="_x0000_t202" coordsize="21600,21600" o:spt="202" path="m,l,21600r21600,l21600,xe">
              <v:stroke joinstyle="miter"/>
              <v:path gradientshapeok="t" o:connecttype="rect"/>
            </v:shapetype>
            <v:shape id="Text Box 156" o:spid="_x0000_s1026" type="#_x0000_t202" style="position:absolute;left:0;text-align:left;margin-left:33.3pt;margin-top:-6.7pt;width:84.5pt;height:28.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" fillcolor="window" strokecolor="windowText" strokeweight=".25pt">
              <v:textbox>
                <w:txbxContent>
                  <w:p w14:paraId="4543F1E7" w14:textId="75934768" w:rsidR="000D63B4" w:rsidRPr="00230DEF" w:rsidRDefault="000D63B4" w:rsidP="000D63B4">
                    <w:pPr>
                      <w:jc w:val="center"/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  <w:t>KRU</w:t>
                    </w: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  <w:cs/>
                      </w:rPr>
                      <w:t>-</w:t>
                    </w: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  <w:t>IP 01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4C73A8F" w14:textId="77777777"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032E91"/>
    <w:multiLevelType w:val="hybridMultilevel"/>
    <w:tmpl w:val="7756A1F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5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 w16cid:durableId="315032083">
    <w:abstractNumId w:val="0"/>
  </w:num>
  <w:num w:numId="2" w16cid:durableId="1697465137">
    <w:abstractNumId w:val="3"/>
  </w:num>
  <w:num w:numId="3" w16cid:durableId="1952203229">
    <w:abstractNumId w:val="5"/>
  </w:num>
  <w:num w:numId="4" w16cid:durableId="906961321">
    <w:abstractNumId w:val="4"/>
  </w:num>
  <w:num w:numId="5" w16cid:durableId="1759866205">
    <w:abstractNumId w:val="2"/>
  </w:num>
  <w:num w:numId="6" w16cid:durableId="1093625292">
    <w:abstractNumId w:val="3"/>
  </w:num>
  <w:num w:numId="7" w16cid:durableId="2099210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66F78"/>
    <w:rsid w:val="00081E41"/>
    <w:rsid w:val="00090C72"/>
    <w:rsid w:val="000968B1"/>
    <w:rsid w:val="000A578C"/>
    <w:rsid w:val="000A716B"/>
    <w:rsid w:val="000D15F2"/>
    <w:rsid w:val="000D63B4"/>
    <w:rsid w:val="000D7050"/>
    <w:rsid w:val="000E7805"/>
    <w:rsid w:val="0014207A"/>
    <w:rsid w:val="001554FA"/>
    <w:rsid w:val="0015630C"/>
    <w:rsid w:val="00165752"/>
    <w:rsid w:val="00182CA7"/>
    <w:rsid w:val="00196013"/>
    <w:rsid w:val="00196C48"/>
    <w:rsid w:val="0019793E"/>
    <w:rsid w:val="001B1E55"/>
    <w:rsid w:val="001B2AB2"/>
    <w:rsid w:val="001B717C"/>
    <w:rsid w:val="001C02A2"/>
    <w:rsid w:val="001C3632"/>
    <w:rsid w:val="001D1A51"/>
    <w:rsid w:val="001D225A"/>
    <w:rsid w:val="001D35AA"/>
    <w:rsid w:val="00212202"/>
    <w:rsid w:val="00213F90"/>
    <w:rsid w:val="002231B6"/>
    <w:rsid w:val="00264B5A"/>
    <w:rsid w:val="00274EB5"/>
    <w:rsid w:val="002806CE"/>
    <w:rsid w:val="0028187F"/>
    <w:rsid w:val="00282578"/>
    <w:rsid w:val="002870BF"/>
    <w:rsid w:val="00291291"/>
    <w:rsid w:val="00292370"/>
    <w:rsid w:val="00295967"/>
    <w:rsid w:val="002A03DC"/>
    <w:rsid w:val="002B6EC4"/>
    <w:rsid w:val="002E76E9"/>
    <w:rsid w:val="00317DF8"/>
    <w:rsid w:val="00325688"/>
    <w:rsid w:val="00333F33"/>
    <w:rsid w:val="00342056"/>
    <w:rsid w:val="003432A4"/>
    <w:rsid w:val="00346113"/>
    <w:rsid w:val="0034611E"/>
    <w:rsid w:val="00351203"/>
    <w:rsid w:val="00363809"/>
    <w:rsid w:val="00382B6D"/>
    <w:rsid w:val="003918D5"/>
    <w:rsid w:val="00394369"/>
    <w:rsid w:val="003B1F93"/>
    <w:rsid w:val="003F5B78"/>
    <w:rsid w:val="00411D2B"/>
    <w:rsid w:val="004166A6"/>
    <w:rsid w:val="00421B61"/>
    <w:rsid w:val="00425DA0"/>
    <w:rsid w:val="00432866"/>
    <w:rsid w:val="00442F2B"/>
    <w:rsid w:val="004435A5"/>
    <w:rsid w:val="00445D63"/>
    <w:rsid w:val="004460D2"/>
    <w:rsid w:val="004470A6"/>
    <w:rsid w:val="004522BB"/>
    <w:rsid w:val="00462A0D"/>
    <w:rsid w:val="00480B88"/>
    <w:rsid w:val="0049627D"/>
    <w:rsid w:val="004A6B14"/>
    <w:rsid w:val="004B3652"/>
    <w:rsid w:val="004C430F"/>
    <w:rsid w:val="004C77D3"/>
    <w:rsid w:val="004D3531"/>
    <w:rsid w:val="004D71C4"/>
    <w:rsid w:val="004E08FD"/>
    <w:rsid w:val="004E67A2"/>
    <w:rsid w:val="004E7896"/>
    <w:rsid w:val="004F72EB"/>
    <w:rsid w:val="00503F5A"/>
    <w:rsid w:val="00505B07"/>
    <w:rsid w:val="005124D0"/>
    <w:rsid w:val="00517433"/>
    <w:rsid w:val="0053115D"/>
    <w:rsid w:val="005367D2"/>
    <w:rsid w:val="00537024"/>
    <w:rsid w:val="00537EC9"/>
    <w:rsid w:val="005412CE"/>
    <w:rsid w:val="00551BC1"/>
    <w:rsid w:val="005554DB"/>
    <w:rsid w:val="005574F1"/>
    <w:rsid w:val="00567208"/>
    <w:rsid w:val="0057277D"/>
    <w:rsid w:val="00580664"/>
    <w:rsid w:val="00583980"/>
    <w:rsid w:val="0058665F"/>
    <w:rsid w:val="00587D94"/>
    <w:rsid w:val="005B57C7"/>
    <w:rsid w:val="005C4FEF"/>
    <w:rsid w:val="005D451F"/>
    <w:rsid w:val="006011D3"/>
    <w:rsid w:val="006052F5"/>
    <w:rsid w:val="006152D2"/>
    <w:rsid w:val="00615603"/>
    <w:rsid w:val="00621241"/>
    <w:rsid w:val="00622FAC"/>
    <w:rsid w:val="00624FE2"/>
    <w:rsid w:val="006616B6"/>
    <w:rsid w:val="0066248E"/>
    <w:rsid w:val="006629EA"/>
    <w:rsid w:val="006713C6"/>
    <w:rsid w:val="006777C6"/>
    <w:rsid w:val="006843B0"/>
    <w:rsid w:val="00684E55"/>
    <w:rsid w:val="006A2B14"/>
    <w:rsid w:val="006B36C8"/>
    <w:rsid w:val="006C2CD9"/>
    <w:rsid w:val="006E781A"/>
    <w:rsid w:val="006F001A"/>
    <w:rsid w:val="006F6964"/>
    <w:rsid w:val="00710697"/>
    <w:rsid w:val="0071238D"/>
    <w:rsid w:val="00723E61"/>
    <w:rsid w:val="00724E98"/>
    <w:rsid w:val="00725AA4"/>
    <w:rsid w:val="007327A5"/>
    <w:rsid w:val="00766794"/>
    <w:rsid w:val="00770EE0"/>
    <w:rsid w:val="00787066"/>
    <w:rsid w:val="00790159"/>
    <w:rsid w:val="007A1934"/>
    <w:rsid w:val="007C42F3"/>
    <w:rsid w:val="007C602D"/>
    <w:rsid w:val="007D01DB"/>
    <w:rsid w:val="007E0D5C"/>
    <w:rsid w:val="007E7A2A"/>
    <w:rsid w:val="00803451"/>
    <w:rsid w:val="00805DD1"/>
    <w:rsid w:val="00825EA4"/>
    <w:rsid w:val="008313C6"/>
    <w:rsid w:val="00831451"/>
    <w:rsid w:val="00831957"/>
    <w:rsid w:val="00832E9C"/>
    <w:rsid w:val="0084607B"/>
    <w:rsid w:val="0084724F"/>
    <w:rsid w:val="00854399"/>
    <w:rsid w:val="00857DCC"/>
    <w:rsid w:val="008672C0"/>
    <w:rsid w:val="0087511D"/>
    <w:rsid w:val="00880810"/>
    <w:rsid w:val="00884319"/>
    <w:rsid w:val="008A7A45"/>
    <w:rsid w:val="008B6E7C"/>
    <w:rsid w:val="008D27B4"/>
    <w:rsid w:val="008D6A26"/>
    <w:rsid w:val="008F6587"/>
    <w:rsid w:val="008F7209"/>
    <w:rsid w:val="008F7C20"/>
    <w:rsid w:val="00934B93"/>
    <w:rsid w:val="0097070D"/>
    <w:rsid w:val="00983952"/>
    <w:rsid w:val="0099365F"/>
    <w:rsid w:val="009A3973"/>
    <w:rsid w:val="009C2C6D"/>
    <w:rsid w:val="009D1DB6"/>
    <w:rsid w:val="009F0858"/>
    <w:rsid w:val="009F4873"/>
    <w:rsid w:val="00A07523"/>
    <w:rsid w:val="00A1746E"/>
    <w:rsid w:val="00A27513"/>
    <w:rsid w:val="00A51572"/>
    <w:rsid w:val="00A52924"/>
    <w:rsid w:val="00A6109C"/>
    <w:rsid w:val="00A61BF9"/>
    <w:rsid w:val="00A72271"/>
    <w:rsid w:val="00A809B0"/>
    <w:rsid w:val="00A8204B"/>
    <w:rsid w:val="00A93507"/>
    <w:rsid w:val="00A95D9C"/>
    <w:rsid w:val="00A95F3B"/>
    <w:rsid w:val="00A96704"/>
    <w:rsid w:val="00AA1464"/>
    <w:rsid w:val="00AA4879"/>
    <w:rsid w:val="00AA5F73"/>
    <w:rsid w:val="00AA7D73"/>
    <w:rsid w:val="00AB359E"/>
    <w:rsid w:val="00AB3706"/>
    <w:rsid w:val="00AC4FB3"/>
    <w:rsid w:val="00AC7694"/>
    <w:rsid w:val="00AC7E6E"/>
    <w:rsid w:val="00AF6DF2"/>
    <w:rsid w:val="00B038D1"/>
    <w:rsid w:val="00B11CEB"/>
    <w:rsid w:val="00B16098"/>
    <w:rsid w:val="00B36409"/>
    <w:rsid w:val="00B36E7B"/>
    <w:rsid w:val="00B551C4"/>
    <w:rsid w:val="00B56B48"/>
    <w:rsid w:val="00B56FF4"/>
    <w:rsid w:val="00B75B4F"/>
    <w:rsid w:val="00B77EF6"/>
    <w:rsid w:val="00B8656D"/>
    <w:rsid w:val="00B867A8"/>
    <w:rsid w:val="00B90229"/>
    <w:rsid w:val="00B91440"/>
    <w:rsid w:val="00B927DC"/>
    <w:rsid w:val="00BA557A"/>
    <w:rsid w:val="00BB508E"/>
    <w:rsid w:val="00BD1080"/>
    <w:rsid w:val="00BD7A99"/>
    <w:rsid w:val="00BF2C89"/>
    <w:rsid w:val="00BF50C5"/>
    <w:rsid w:val="00BF6213"/>
    <w:rsid w:val="00C10923"/>
    <w:rsid w:val="00C26DC0"/>
    <w:rsid w:val="00C3290A"/>
    <w:rsid w:val="00C34322"/>
    <w:rsid w:val="00C35F37"/>
    <w:rsid w:val="00C47108"/>
    <w:rsid w:val="00C5221B"/>
    <w:rsid w:val="00C6020F"/>
    <w:rsid w:val="00C738AB"/>
    <w:rsid w:val="00C87300"/>
    <w:rsid w:val="00CA3026"/>
    <w:rsid w:val="00CA4DA1"/>
    <w:rsid w:val="00CA74A6"/>
    <w:rsid w:val="00CA7C97"/>
    <w:rsid w:val="00CB081C"/>
    <w:rsid w:val="00CB134D"/>
    <w:rsid w:val="00CD4EBB"/>
    <w:rsid w:val="00CE2067"/>
    <w:rsid w:val="00CF506B"/>
    <w:rsid w:val="00D01652"/>
    <w:rsid w:val="00D0199E"/>
    <w:rsid w:val="00D12609"/>
    <w:rsid w:val="00D136AB"/>
    <w:rsid w:val="00D214EF"/>
    <w:rsid w:val="00D442C7"/>
    <w:rsid w:val="00D51D53"/>
    <w:rsid w:val="00D74DEF"/>
    <w:rsid w:val="00D76B29"/>
    <w:rsid w:val="00D816F7"/>
    <w:rsid w:val="00D93FFE"/>
    <w:rsid w:val="00DA147E"/>
    <w:rsid w:val="00DA3223"/>
    <w:rsid w:val="00DB2D2D"/>
    <w:rsid w:val="00DC07DC"/>
    <w:rsid w:val="00DC0C16"/>
    <w:rsid w:val="00DC7350"/>
    <w:rsid w:val="00DD041B"/>
    <w:rsid w:val="00DD149A"/>
    <w:rsid w:val="00DD5CDC"/>
    <w:rsid w:val="00DE2BE1"/>
    <w:rsid w:val="00E02D4A"/>
    <w:rsid w:val="00E058D6"/>
    <w:rsid w:val="00E07B8B"/>
    <w:rsid w:val="00E11CA2"/>
    <w:rsid w:val="00E21D4C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A4FF9"/>
    <w:rsid w:val="00EB0424"/>
    <w:rsid w:val="00F036F5"/>
    <w:rsid w:val="00F11355"/>
    <w:rsid w:val="00F31297"/>
    <w:rsid w:val="00F37746"/>
    <w:rsid w:val="00F607B9"/>
    <w:rsid w:val="00F6151B"/>
    <w:rsid w:val="00F94F3F"/>
    <w:rsid w:val="00FB145C"/>
    <w:rsid w:val="00FB3B71"/>
    <w:rsid w:val="00FC47E2"/>
    <w:rsid w:val="00FD029E"/>
    <w:rsid w:val="00FD7215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1C9B5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193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  <w:style w:type="table" w:styleId="TableGrid">
    <w:name w:val="Table Grid"/>
    <w:basedOn w:val="TableNormal"/>
    <w:uiPriority w:val="39"/>
    <w:rsid w:val="00165752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395DE-A2DB-4C3E-879D-B17FAEC3A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989</Words>
  <Characters>564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Romtheera  Sawatjaree</cp:lastModifiedBy>
  <cp:revision>17</cp:revision>
  <cp:lastPrinted>2017-02-09T09:07:00Z</cp:lastPrinted>
  <dcterms:created xsi:type="dcterms:W3CDTF">2022-02-03T02:21:00Z</dcterms:created>
  <dcterms:modified xsi:type="dcterms:W3CDTF">2023-09-17T03:07:00Z</dcterms:modified>
</cp:coreProperties>
</file>